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E2016" w14:textId="28D17C85" w:rsidR="00256FCD" w:rsidRPr="00953898" w:rsidRDefault="00256FCD" w:rsidP="00D566FC">
      <w:pPr>
        <w:widowControl w:val="0"/>
        <w:autoSpaceDE w:val="0"/>
        <w:autoSpaceDN w:val="0"/>
        <w:adjustRightInd w:val="0"/>
        <w:spacing w:after="0"/>
        <w:jc w:val="center"/>
        <w:rPr>
          <w:rFonts w:ascii="Arial" w:hAnsi="Arial" w:cs="Helvetica Neue"/>
          <w:b/>
          <w:sz w:val="22"/>
          <w:lang w:val="es-ES_tradnl"/>
        </w:rPr>
      </w:pPr>
      <w:r w:rsidRPr="00953898">
        <w:rPr>
          <w:rFonts w:ascii="Arial" w:hAnsi="Arial" w:cs="Helvetica Neue"/>
          <w:b/>
          <w:bCs/>
          <w:sz w:val="22"/>
          <w:lang w:val="es-ES_tradnl"/>
        </w:rPr>
        <w:t>Amazonia Verde</w:t>
      </w:r>
      <w:r w:rsidR="00092245" w:rsidRPr="00953898">
        <w:rPr>
          <w:rFonts w:ascii="Arial" w:hAnsi="Arial" w:cs="Helvetica Neue"/>
          <w:b/>
          <w:bCs/>
          <w:sz w:val="22"/>
          <w:lang w:val="es-ES_tradnl"/>
        </w:rPr>
        <w:t xml:space="preserve"> </w:t>
      </w:r>
      <w:r w:rsidR="00D81EDB" w:rsidRPr="00953898">
        <w:rPr>
          <w:rFonts w:ascii="Arial" w:hAnsi="Arial" w:cs="Helvetica Neue"/>
          <w:b/>
          <w:bCs/>
          <w:sz w:val="22"/>
          <w:lang w:val="es-ES_tradnl"/>
        </w:rPr>
        <w:t>Tarënoman</w:t>
      </w:r>
      <w:r w:rsidR="00C32A1C" w:rsidRPr="00953898">
        <w:rPr>
          <w:rFonts w:ascii="Arial" w:hAnsi="Arial" w:cs="Helvetica Neue"/>
          <w:b/>
          <w:bCs/>
          <w:sz w:val="22"/>
          <w:lang w:val="es-ES_tradnl"/>
        </w:rPr>
        <w:t xml:space="preserve"> wëriton ëtakërë iwëmonto</w:t>
      </w:r>
      <w:r w:rsidR="00E64FB4" w:rsidRPr="00953898">
        <w:rPr>
          <w:rFonts w:ascii="Arial" w:hAnsi="Arial" w:cs="Helvetica Neue"/>
          <w:b/>
          <w:bCs/>
          <w:sz w:val="22"/>
          <w:lang w:val="es-ES_tradnl"/>
        </w:rPr>
        <w:t xml:space="preserve"> </w:t>
      </w:r>
      <w:r w:rsidR="001C379B" w:rsidRPr="00953898">
        <w:rPr>
          <w:rFonts w:ascii="Arial" w:hAnsi="Arial" w:cs="Helvetica Neue"/>
          <w:b/>
          <w:bCs/>
          <w:sz w:val="22"/>
          <w:lang w:val="es-ES_tradnl"/>
        </w:rPr>
        <w:t>iwëenpatohkonme</w:t>
      </w:r>
      <w:r w:rsidR="00C32A1C" w:rsidRPr="00953898">
        <w:rPr>
          <w:rFonts w:ascii="Arial" w:hAnsi="Arial" w:cs="Helvetica Neue"/>
          <w:b/>
          <w:bCs/>
          <w:sz w:val="22"/>
          <w:lang w:val="es-ES_tradnl"/>
        </w:rPr>
        <w:t xml:space="preserve"> </w:t>
      </w:r>
      <w:r w:rsidR="00BB045A" w:rsidRPr="00953898">
        <w:rPr>
          <w:rFonts w:ascii="Arial" w:hAnsi="Arial" w:cs="Helvetica Neue"/>
          <w:b/>
          <w:bCs/>
          <w:sz w:val="22"/>
          <w:lang w:val="es-ES_tradnl"/>
        </w:rPr>
        <w:t>I</w:t>
      </w:r>
      <w:r w:rsidR="004E0FC8" w:rsidRPr="00953898">
        <w:rPr>
          <w:rFonts w:ascii="Arial" w:hAnsi="Arial" w:cs="Helvetica Neue"/>
          <w:b/>
          <w:bCs/>
          <w:sz w:val="22"/>
          <w:lang w:val="es-ES_tradnl"/>
        </w:rPr>
        <w:t xml:space="preserve">ponohpoto </w:t>
      </w:r>
      <w:r w:rsidR="00577C87" w:rsidRPr="00953898">
        <w:rPr>
          <w:rFonts w:ascii="Arial" w:hAnsi="Arial" w:cs="Helvetica Neue"/>
          <w:b/>
          <w:bCs/>
          <w:sz w:val="22"/>
          <w:lang w:val="es-ES_tradnl"/>
        </w:rPr>
        <w:t>ma</w:t>
      </w:r>
      <w:r w:rsidR="00E920EA" w:rsidRPr="00953898">
        <w:rPr>
          <w:rFonts w:ascii="Arial" w:hAnsi="Arial" w:cs="Helvetica Neue"/>
          <w:b/>
          <w:bCs/>
          <w:sz w:val="22"/>
          <w:lang w:val="es-ES_tradnl"/>
        </w:rPr>
        <w:t xml:space="preserve"> </w:t>
      </w:r>
      <w:r w:rsidR="00AF1CB7" w:rsidRPr="00953898">
        <w:rPr>
          <w:rFonts w:ascii="Arial" w:hAnsi="Arial" w:cs="Helvetica Neue"/>
          <w:b/>
          <w:bCs/>
          <w:sz w:val="22"/>
          <w:lang w:val="es-ES_tradnl"/>
        </w:rPr>
        <w:t>Ë</w:t>
      </w:r>
      <w:r w:rsidR="0005063A" w:rsidRPr="00953898">
        <w:rPr>
          <w:rFonts w:ascii="Arial" w:hAnsi="Arial" w:cs="Helvetica Neue"/>
          <w:b/>
          <w:bCs/>
          <w:sz w:val="22"/>
          <w:lang w:val="es-ES_tradnl"/>
        </w:rPr>
        <w:t>ka</w:t>
      </w:r>
      <w:r w:rsidR="00577C87" w:rsidRPr="00953898">
        <w:rPr>
          <w:rFonts w:ascii="Arial" w:hAnsi="Arial" w:cs="Helvetica Neue"/>
          <w:b/>
          <w:bCs/>
          <w:sz w:val="22"/>
          <w:lang w:val="es-ES_tradnl"/>
        </w:rPr>
        <w:t xml:space="preserve"> </w:t>
      </w:r>
      <w:r w:rsidR="0005063A" w:rsidRPr="00953898">
        <w:rPr>
          <w:rFonts w:ascii="Arial" w:hAnsi="Arial" w:cs="Helvetica Neue"/>
          <w:b/>
          <w:bCs/>
          <w:sz w:val="22"/>
          <w:lang w:val="es-ES_tradnl"/>
        </w:rPr>
        <w:t>enmënpoto</w:t>
      </w:r>
      <w:r w:rsidR="0051757D" w:rsidRPr="00953898">
        <w:rPr>
          <w:rFonts w:ascii="Arial" w:hAnsi="Arial" w:cs="Helvetica Neue"/>
          <w:b/>
          <w:bCs/>
          <w:sz w:val="22"/>
          <w:lang w:val="es-ES_tradnl"/>
        </w:rPr>
        <w:t>/</w:t>
      </w:r>
      <w:r w:rsidR="00222608" w:rsidRPr="00953898">
        <w:rPr>
          <w:rFonts w:ascii="Arial" w:hAnsi="Arial" w:cs="Helvetica Neue"/>
          <w:b/>
          <w:bCs/>
          <w:sz w:val="22"/>
          <w:lang w:val="es-ES_tradnl"/>
        </w:rPr>
        <w:t>erahtëhpëme</w:t>
      </w:r>
      <w:r w:rsidR="0005063A" w:rsidRPr="00953898">
        <w:rPr>
          <w:rFonts w:ascii="Arial" w:hAnsi="Arial" w:cs="Helvetica Neue"/>
          <w:b/>
          <w:bCs/>
          <w:sz w:val="22"/>
          <w:lang w:val="es-ES_tradnl"/>
        </w:rPr>
        <w:t xml:space="preserve"> </w:t>
      </w:r>
      <w:r w:rsidR="00AF1CB7" w:rsidRPr="00953898">
        <w:rPr>
          <w:rFonts w:ascii="Arial" w:hAnsi="Arial" w:cs="Helvetica Neue"/>
          <w:b/>
          <w:bCs/>
          <w:sz w:val="22"/>
          <w:lang w:val="es-ES_tradnl"/>
        </w:rPr>
        <w:t>rï</w:t>
      </w:r>
      <w:r w:rsidR="00134D2E" w:rsidRPr="00953898">
        <w:rPr>
          <w:rFonts w:ascii="Arial" w:hAnsi="Arial" w:cs="Helvetica Neue"/>
          <w:b/>
          <w:bCs/>
          <w:sz w:val="22"/>
          <w:lang w:val="es-ES_tradnl"/>
        </w:rPr>
        <w:t xml:space="preserve">to </w:t>
      </w:r>
      <w:r w:rsidR="00577C87" w:rsidRPr="00953898">
        <w:rPr>
          <w:rFonts w:ascii="Arial" w:hAnsi="Arial" w:cs="Helvetica Neue"/>
          <w:b/>
          <w:bCs/>
          <w:sz w:val="22"/>
          <w:lang w:val="es-ES_tradnl"/>
        </w:rPr>
        <w:t>panpira formulier</w:t>
      </w:r>
    </w:p>
    <w:p w14:paraId="3A61B473" w14:textId="77777777" w:rsidR="00256FCD" w:rsidRPr="00953898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sz w:val="22"/>
          <w:lang w:val="es-ES_tradnl"/>
        </w:rPr>
      </w:pPr>
    </w:p>
    <w:p w14:paraId="51546C0E" w14:textId="7BDBD408" w:rsidR="00256FCD" w:rsidRPr="00953898" w:rsidRDefault="00924391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b/>
          <w:bCs/>
          <w:sz w:val="22"/>
          <w:u w:val="single"/>
          <w:lang w:val="es-ES_tradnl"/>
        </w:rPr>
      </w:pPr>
      <w:r w:rsidRPr="00953898">
        <w:rPr>
          <w:rFonts w:ascii="Arial" w:hAnsi="Arial" w:cs="Helvetica Neue"/>
          <w:b/>
          <w:bCs/>
          <w:sz w:val="22"/>
          <w:u w:val="single"/>
          <w:lang w:val="es-ES_tradnl"/>
        </w:rPr>
        <w:t>SERË</w:t>
      </w:r>
      <w:r w:rsidR="002347A2" w:rsidRPr="00953898">
        <w:rPr>
          <w:rFonts w:ascii="Arial" w:hAnsi="Arial" w:cs="Helvetica Neue"/>
          <w:b/>
          <w:bCs/>
          <w:sz w:val="22"/>
          <w:u w:val="single"/>
          <w:lang w:val="es-ES_tradnl"/>
        </w:rPr>
        <w:t xml:space="preserve"> </w:t>
      </w:r>
      <w:r w:rsidR="00734A5E" w:rsidRPr="00953898">
        <w:rPr>
          <w:rFonts w:ascii="Arial" w:hAnsi="Arial" w:cs="Helvetica Neue"/>
          <w:b/>
          <w:bCs/>
          <w:sz w:val="22"/>
          <w:u w:val="single"/>
          <w:lang w:val="es-ES_tradnl"/>
        </w:rPr>
        <w:t>EKANTËHP</w:t>
      </w:r>
      <w:r w:rsidR="00090D46" w:rsidRPr="00953898">
        <w:rPr>
          <w:rFonts w:ascii="Arial" w:hAnsi="Arial" w:cs="Helvetica Neue"/>
          <w:b/>
          <w:bCs/>
          <w:sz w:val="22"/>
          <w:u w:val="single"/>
          <w:lang w:val="es-ES_tradnl"/>
        </w:rPr>
        <w:t>Ë ORGANISATIE</w:t>
      </w:r>
      <w:r w:rsidR="008A1423" w:rsidRPr="00953898">
        <w:rPr>
          <w:rFonts w:ascii="Arial" w:hAnsi="Arial" w:cs="Helvetica Neue"/>
          <w:b/>
          <w:bCs/>
          <w:sz w:val="22"/>
          <w:u w:val="single"/>
          <w:lang w:val="es-ES_tradnl"/>
        </w:rPr>
        <w:t xml:space="preserve"> </w:t>
      </w:r>
      <w:r w:rsidR="009029C9" w:rsidRPr="00953898">
        <w:rPr>
          <w:rFonts w:ascii="Arial" w:hAnsi="Arial" w:cs="Helvetica Neue"/>
          <w:b/>
          <w:bCs/>
          <w:sz w:val="22"/>
          <w:u w:val="single"/>
          <w:lang w:val="es-ES_tradnl"/>
        </w:rPr>
        <w:t>OF</w:t>
      </w:r>
      <w:r w:rsidR="002347A2" w:rsidRPr="00953898">
        <w:rPr>
          <w:rFonts w:ascii="Arial" w:hAnsi="Arial" w:cs="Helvetica Neue"/>
          <w:b/>
          <w:bCs/>
          <w:sz w:val="22"/>
          <w:u w:val="single"/>
          <w:lang w:val="es-ES_tradnl"/>
        </w:rPr>
        <w:t xml:space="preserve"> PATAPON</w:t>
      </w:r>
      <w:r w:rsidR="00616028" w:rsidRPr="00953898">
        <w:rPr>
          <w:rFonts w:ascii="Arial" w:hAnsi="Arial" w:cs="Helvetica Neue"/>
          <w:b/>
          <w:bCs/>
          <w:sz w:val="22"/>
          <w:u w:val="single"/>
          <w:lang w:val="es-ES_tradnl"/>
        </w:rPr>
        <w:t xml:space="preserve"> INEUHTONTË</w:t>
      </w:r>
    </w:p>
    <w:p w14:paraId="2EC22B7B" w14:textId="77777777" w:rsidR="00F24EA5" w:rsidRPr="00953898" w:rsidRDefault="00F24EA5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es-ES_tradnl"/>
        </w:rPr>
      </w:pPr>
    </w:p>
    <w:p w14:paraId="6A0AD1B7" w14:textId="07E48481" w:rsidR="00F24EA5" w:rsidRDefault="00675472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es-ES_tradnl"/>
        </w:rPr>
      </w:pPr>
      <w:r w:rsidRPr="00953898">
        <w:rPr>
          <w:rFonts w:ascii="Arial" w:hAnsi="Arial" w:cs="Helvetica Neue"/>
          <w:sz w:val="22"/>
          <w:lang w:val="es-ES_tradnl"/>
        </w:rPr>
        <w:t xml:space="preserve">Ekantëhpë organisatie of patapon </w:t>
      </w:r>
      <w:r w:rsidR="00BA3CBC" w:rsidRPr="00953898">
        <w:rPr>
          <w:rFonts w:ascii="Arial" w:hAnsi="Arial" w:cs="Helvetica Neue"/>
          <w:sz w:val="22"/>
          <w:lang w:val="es-ES_tradnl"/>
        </w:rPr>
        <w:t>eka:</w:t>
      </w:r>
      <w:r w:rsidR="00D23144" w:rsidRPr="00953898">
        <w:rPr>
          <w:rFonts w:ascii="Arial" w:hAnsi="Arial" w:cs="Helvetica Neue"/>
          <w:sz w:val="22"/>
          <w:lang w:val="es-ES_tradnl"/>
        </w:rPr>
        <w:t xml:space="preserve"> </w:t>
      </w:r>
    </w:p>
    <w:p w14:paraId="64BC0A80" w14:textId="77777777" w:rsidR="00953898" w:rsidRPr="00953898" w:rsidRDefault="00953898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es-ES_tradnl"/>
        </w:rPr>
      </w:pPr>
    </w:p>
    <w:p w14:paraId="3C1C56FC" w14:textId="1CEBAED6" w:rsidR="00F24EA5" w:rsidRDefault="00D23144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es-ES_tradnl"/>
        </w:rPr>
      </w:pPr>
      <w:r w:rsidRPr="00953898">
        <w:rPr>
          <w:rFonts w:ascii="Arial" w:hAnsi="Arial" w:cs="Helvetica Neue"/>
          <w:sz w:val="22"/>
          <w:lang w:val="es-ES_tradnl"/>
        </w:rPr>
        <w:t xml:space="preserve">Eka ma </w:t>
      </w:r>
      <w:r w:rsidR="00A12A8C" w:rsidRPr="00953898">
        <w:rPr>
          <w:rFonts w:ascii="Arial" w:hAnsi="Arial" w:cs="Helvetica Neue"/>
          <w:sz w:val="22"/>
          <w:lang w:val="es-ES_tradnl"/>
        </w:rPr>
        <w:t>sehken ipëkën</w:t>
      </w:r>
      <w:r w:rsidR="008E008D" w:rsidRPr="00953898">
        <w:rPr>
          <w:rFonts w:ascii="Arial" w:hAnsi="Arial" w:cs="Helvetica Neue"/>
          <w:sz w:val="22"/>
          <w:lang w:val="es-ES_tradnl"/>
        </w:rPr>
        <w:t xml:space="preserve"> </w:t>
      </w:r>
      <w:r w:rsidR="00A12A8C" w:rsidRPr="00953898">
        <w:rPr>
          <w:rFonts w:ascii="Arial" w:hAnsi="Arial" w:cs="Helvetica Neue"/>
          <w:sz w:val="22"/>
          <w:lang w:val="es-ES_tradnl"/>
        </w:rPr>
        <w:t>inïrï</w:t>
      </w:r>
      <w:r w:rsidR="00D20226" w:rsidRPr="00953898">
        <w:rPr>
          <w:rFonts w:ascii="Arial" w:hAnsi="Arial" w:cs="Helvetica Neue"/>
          <w:sz w:val="22"/>
          <w:lang w:val="es-ES_tradnl"/>
        </w:rPr>
        <w:t>/ijoroko</w:t>
      </w:r>
      <w:r w:rsidR="00A12A8C" w:rsidRPr="00953898">
        <w:rPr>
          <w:rFonts w:ascii="Arial" w:hAnsi="Arial" w:cs="Helvetica Neue"/>
          <w:sz w:val="22"/>
          <w:lang w:val="es-ES_tradnl"/>
        </w:rPr>
        <w:t xml:space="preserve"> eka </w:t>
      </w:r>
      <w:r w:rsidRPr="00953898">
        <w:rPr>
          <w:rFonts w:ascii="Arial" w:hAnsi="Arial" w:cs="Helvetica Neue"/>
          <w:sz w:val="22"/>
          <w:lang w:val="es-ES_tradnl"/>
        </w:rPr>
        <w:t xml:space="preserve">ekantëhpë </w:t>
      </w:r>
      <w:r w:rsidR="00DE79A8" w:rsidRPr="00953898">
        <w:rPr>
          <w:rFonts w:ascii="Arial" w:hAnsi="Arial" w:cs="Helvetica Neue"/>
          <w:sz w:val="22"/>
          <w:lang w:val="es-ES_tradnl"/>
        </w:rPr>
        <w:t xml:space="preserve">organisatie of patapon </w:t>
      </w:r>
      <w:r w:rsidR="00BD11C4" w:rsidRPr="00953898">
        <w:rPr>
          <w:rFonts w:ascii="Arial" w:hAnsi="Arial" w:cs="Helvetica Neue"/>
          <w:sz w:val="22"/>
          <w:lang w:val="es-ES_tradnl"/>
        </w:rPr>
        <w:t>tao</w:t>
      </w:r>
      <w:r w:rsidR="008E008D" w:rsidRPr="00953898">
        <w:rPr>
          <w:rFonts w:ascii="Arial" w:hAnsi="Arial" w:cs="Helvetica Neue"/>
          <w:sz w:val="22"/>
          <w:lang w:val="es-ES_tradnl"/>
        </w:rPr>
        <w:t xml:space="preserve"> orokoman:</w:t>
      </w:r>
    </w:p>
    <w:p w14:paraId="189F1585" w14:textId="77777777" w:rsidR="00953898" w:rsidRPr="00953898" w:rsidRDefault="00953898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es-ES_tradnl"/>
        </w:rPr>
      </w:pPr>
    </w:p>
    <w:p w14:paraId="250286EE" w14:textId="4EFB45B4" w:rsidR="00550ABA" w:rsidRDefault="006B3D68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es-ES_tradnl"/>
        </w:rPr>
      </w:pPr>
      <w:r w:rsidRPr="00953898">
        <w:rPr>
          <w:rFonts w:ascii="Arial" w:hAnsi="Arial" w:cs="Helvetica Neue"/>
          <w:sz w:val="22"/>
          <w:lang w:val="es-ES_tradnl"/>
        </w:rPr>
        <w:t>Atï</w:t>
      </w:r>
      <w:r w:rsidR="00495A74" w:rsidRPr="00953898">
        <w:rPr>
          <w:rFonts w:ascii="Arial" w:hAnsi="Arial" w:cs="Helvetica Neue"/>
          <w:sz w:val="22"/>
          <w:lang w:val="es-ES_tradnl"/>
        </w:rPr>
        <w:t xml:space="preserve">janme </w:t>
      </w:r>
      <w:r w:rsidR="009E556A" w:rsidRPr="00953898">
        <w:rPr>
          <w:rFonts w:ascii="Arial" w:hAnsi="Arial" w:cs="Helvetica Neue"/>
          <w:sz w:val="22"/>
          <w:lang w:val="es-ES_tradnl"/>
        </w:rPr>
        <w:t xml:space="preserve">ëmë organisatie me of </w:t>
      </w:r>
      <w:r w:rsidR="00AF4CFE" w:rsidRPr="00953898">
        <w:rPr>
          <w:rFonts w:ascii="Arial" w:hAnsi="Arial" w:cs="Helvetica Neue"/>
          <w:sz w:val="22"/>
          <w:lang w:val="es-ES_tradnl"/>
        </w:rPr>
        <w:t>patapon me</w:t>
      </w:r>
      <w:r w:rsidR="009826C4" w:rsidRPr="00953898">
        <w:rPr>
          <w:rFonts w:ascii="Arial" w:hAnsi="Arial" w:cs="Helvetica Neue"/>
          <w:sz w:val="22"/>
          <w:lang w:val="es-ES_tradnl"/>
        </w:rPr>
        <w:t xml:space="preserve"> ëeka mekaraman</w:t>
      </w:r>
      <w:r w:rsidR="00D210A2" w:rsidRPr="00953898">
        <w:rPr>
          <w:rFonts w:ascii="Arial" w:hAnsi="Arial" w:cs="Helvetica Neue"/>
          <w:sz w:val="22"/>
          <w:lang w:val="es-ES_tradnl"/>
        </w:rPr>
        <w:t xml:space="preserve"> ënekantë wïtoto eka irëtaonpëe ekaramatome</w:t>
      </w:r>
      <w:r w:rsidR="00E51D6D" w:rsidRPr="00953898">
        <w:rPr>
          <w:rFonts w:ascii="Arial" w:hAnsi="Arial" w:cs="Helvetica Neue"/>
          <w:sz w:val="22"/>
          <w:lang w:val="es-ES_tradnl"/>
        </w:rPr>
        <w:t>?</w:t>
      </w:r>
      <w:r w:rsidR="00F24EA5" w:rsidRPr="00953898">
        <w:rPr>
          <w:rFonts w:ascii="Arial" w:hAnsi="Arial" w:cs="Helvetica Neue"/>
          <w:sz w:val="22"/>
          <w:lang w:val="es-ES_tradnl"/>
        </w:rPr>
        <w:t xml:space="preserve"> </w:t>
      </w:r>
      <w:r w:rsidR="002775AA" w:rsidRPr="00953898">
        <w:rPr>
          <w:rFonts w:ascii="Arial" w:hAnsi="Arial" w:cs="Helvetica Neue"/>
          <w:sz w:val="22"/>
          <w:lang w:val="es-ES_tradnl"/>
        </w:rPr>
        <w:t>Ekapon</w:t>
      </w:r>
      <w:r w:rsidR="00A21564" w:rsidRPr="00953898">
        <w:rPr>
          <w:rFonts w:ascii="Arial" w:hAnsi="Arial" w:cs="Helvetica Neue"/>
          <w:sz w:val="22"/>
          <w:lang w:val="es-ES_tradnl"/>
        </w:rPr>
        <w:t xml:space="preserve"> apo</w:t>
      </w:r>
      <w:r w:rsidR="002775AA" w:rsidRPr="00953898">
        <w:rPr>
          <w:rFonts w:ascii="Arial" w:hAnsi="Arial" w:cs="Helvetica Neue"/>
          <w:sz w:val="22"/>
          <w:lang w:val="es-ES_tradnl"/>
        </w:rPr>
        <w:t xml:space="preserve"> </w:t>
      </w:r>
      <w:r w:rsidR="00D655D2" w:rsidRPr="00953898">
        <w:rPr>
          <w:rFonts w:ascii="Arial" w:hAnsi="Arial" w:cs="Helvetica Neue"/>
          <w:sz w:val="22"/>
          <w:lang w:val="es-ES_tradnl"/>
        </w:rPr>
        <w:t>serë</w:t>
      </w:r>
      <w:r w:rsidR="008566B0" w:rsidRPr="00953898">
        <w:rPr>
          <w:rFonts w:ascii="Arial" w:hAnsi="Arial" w:cs="Helvetica Neue"/>
          <w:sz w:val="22"/>
          <w:lang w:val="es-ES_tradnl"/>
        </w:rPr>
        <w:t xml:space="preserve"> wëmonto mao</w:t>
      </w:r>
      <w:r w:rsidR="004D380D" w:rsidRPr="00953898">
        <w:rPr>
          <w:rFonts w:ascii="Arial" w:hAnsi="Arial" w:cs="Helvetica Neue"/>
          <w:sz w:val="22"/>
          <w:lang w:val="es-ES_tradnl"/>
        </w:rPr>
        <w:t xml:space="preserve"> teesen</w:t>
      </w:r>
      <w:r w:rsidR="002775AA" w:rsidRPr="00953898">
        <w:rPr>
          <w:rFonts w:ascii="Arial" w:hAnsi="Arial" w:cs="Helvetica Neue"/>
          <w:sz w:val="22"/>
          <w:lang w:val="es-ES_tradnl"/>
        </w:rPr>
        <w:t xml:space="preserve"> </w:t>
      </w:r>
      <w:r w:rsidR="00D655D2" w:rsidRPr="00953898">
        <w:rPr>
          <w:rFonts w:ascii="Arial" w:hAnsi="Arial" w:cs="Helvetica Neue"/>
          <w:sz w:val="22"/>
          <w:lang w:val="es-ES_tradnl"/>
        </w:rPr>
        <w:t>wëenpato</w:t>
      </w:r>
      <w:r w:rsidR="002775AA" w:rsidRPr="00953898">
        <w:rPr>
          <w:rFonts w:ascii="Arial" w:hAnsi="Arial" w:cs="Helvetica Neue"/>
          <w:sz w:val="22"/>
          <w:lang w:val="es-ES_tradnl"/>
        </w:rPr>
        <w:t xml:space="preserve"> </w:t>
      </w:r>
      <w:r w:rsidR="00A21564" w:rsidRPr="00953898">
        <w:rPr>
          <w:rFonts w:ascii="Arial" w:hAnsi="Arial" w:cs="Helvetica Neue"/>
          <w:sz w:val="22"/>
          <w:lang w:val="es-ES_tradnl"/>
        </w:rPr>
        <w:t xml:space="preserve">ëenpakeme ekaramahpë </w:t>
      </w:r>
      <w:r w:rsidR="0010014F" w:rsidRPr="00953898">
        <w:rPr>
          <w:rFonts w:ascii="Arial" w:hAnsi="Arial" w:cs="Helvetica Neue"/>
          <w:sz w:val="22"/>
          <w:lang w:val="es-ES_tradnl"/>
        </w:rPr>
        <w:t xml:space="preserve">kure akoronmatan ma ipatapo </w:t>
      </w:r>
      <w:r w:rsidR="001C4C1C" w:rsidRPr="00953898">
        <w:rPr>
          <w:rFonts w:ascii="Arial" w:hAnsi="Arial" w:cs="Helvetica Neue"/>
          <w:sz w:val="22"/>
          <w:lang w:val="es-ES_tradnl"/>
        </w:rPr>
        <w:t>marë?</w:t>
      </w:r>
      <w:r w:rsidR="00A21564" w:rsidRPr="00953898">
        <w:rPr>
          <w:rFonts w:ascii="Arial" w:hAnsi="Arial" w:cs="Helvetica Neue"/>
          <w:sz w:val="22"/>
          <w:lang w:val="es-ES_tradnl"/>
        </w:rPr>
        <w:t xml:space="preserve"> </w:t>
      </w:r>
      <w:r w:rsidR="001A38CA" w:rsidRPr="00953898">
        <w:rPr>
          <w:rFonts w:ascii="Arial" w:hAnsi="Arial" w:cs="Helvetica Neue"/>
          <w:sz w:val="22"/>
          <w:lang w:val="es-ES_tradnl"/>
        </w:rPr>
        <w:t xml:space="preserve"> </w:t>
      </w:r>
      <w:r w:rsidR="00223FCE" w:rsidRPr="00953898">
        <w:rPr>
          <w:rFonts w:ascii="Arial" w:hAnsi="Arial" w:cs="Helvetica Neue"/>
          <w:sz w:val="22"/>
          <w:lang w:val="es-ES_tradnl"/>
        </w:rPr>
        <w:t xml:space="preserve"> </w:t>
      </w:r>
    </w:p>
    <w:p w14:paraId="13D515AF" w14:textId="77777777" w:rsidR="00550ABA" w:rsidRDefault="00550ABA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es-ES_tradnl"/>
        </w:rPr>
      </w:pPr>
    </w:p>
    <w:p w14:paraId="2641E4E7" w14:textId="70AD9A09" w:rsidR="00256FCD" w:rsidRPr="00953898" w:rsidRDefault="005369CF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Helvetica Neue"/>
          <w:sz w:val="22"/>
          <w:lang w:val="es-ES_tradnl"/>
        </w:rPr>
      </w:pPr>
      <w:r w:rsidRPr="00953898">
        <w:rPr>
          <w:rFonts w:ascii="Arial" w:hAnsi="Arial" w:cs="Helvetica Neue"/>
          <w:sz w:val="22"/>
          <w:lang w:val="es-ES_tradnl"/>
        </w:rPr>
        <w:t>I</w:t>
      </w:r>
      <w:r w:rsidR="002E5D13" w:rsidRPr="00953898">
        <w:rPr>
          <w:rFonts w:ascii="Arial" w:hAnsi="Arial" w:cs="Helvetica Neue"/>
          <w:sz w:val="22"/>
          <w:lang w:val="es-ES_tradnl"/>
        </w:rPr>
        <w:t>menuhtë</w:t>
      </w:r>
      <w:r w:rsidR="00C377EC" w:rsidRPr="00953898">
        <w:rPr>
          <w:rFonts w:ascii="Arial" w:hAnsi="Arial" w:cs="Helvetica Neue"/>
          <w:sz w:val="22"/>
          <w:lang w:val="es-ES_tradnl"/>
        </w:rPr>
        <w:t xml:space="preserve"> </w:t>
      </w:r>
      <w:r w:rsidR="002D63A2" w:rsidRPr="00953898">
        <w:rPr>
          <w:rFonts w:ascii="Arial" w:hAnsi="Arial" w:cs="Helvetica Neue"/>
          <w:sz w:val="22"/>
          <w:lang w:val="es-ES_tradnl"/>
        </w:rPr>
        <w:t xml:space="preserve">ekapon apo ekantëhpë </w:t>
      </w:r>
      <w:r w:rsidR="00C327FE" w:rsidRPr="00953898">
        <w:rPr>
          <w:rFonts w:ascii="Arial" w:hAnsi="Arial" w:cs="Helvetica Neue"/>
          <w:sz w:val="22"/>
          <w:lang w:val="es-ES_tradnl"/>
        </w:rPr>
        <w:t>organisatie of patapon tïnekantëhpë wïtoto akoronmatan iwëenpar</w:t>
      </w:r>
      <w:r w:rsidR="00513043" w:rsidRPr="00953898">
        <w:rPr>
          <w:rFonts w:ascii="Arial" w:hAnsi="Arial" w:cs="Helvetica Neue"/>
          <w:sz w:val="22"/>
          <w:lang w:val="es-ES_tradnl"/>
        </w:rPr>
        <w:t>ï</w:t>
      </w:r>
      <w:r w:rsidR="00C327FE" w:rsidRPr="00953898">
        <w:rPr>
          <w:rFonts w:ascii="Arial" w:hAnsi="Arial" w:cs="Helvetica Neue"/>
          <w:sz w:val="22"/>
          <w:lang w:val="es-ES_tradnl"/>
        </w:rPr>
        <w:t>htao</w:t>
      </w:r>
      <w:r w:rsidR="00EC3ED4" w:rsidRPr="00953898">
        <w:rPr>
          <w:rFonts w:ascii="Arial" w:hAnsi="Arial" w:cs="Helvetica Neue"/>
          <w:sz w:val="22"/>
          <w:lang w:val="es-ES_tradnl"/>
        </w:rPr>
        <w:t xml:space="preserve"> kure </w:t>
      </w:r>
      <w:r w:rsidR="00C43BBA" w:rsidRPr="00953898">
        <w:rPr>
          <w:rFonts w:ascii="Arial" w:hAnsi="Arial" w:cs="Helvetica Neue"/>
          <w:sz w:val="22"/>
          <w:lang w:val="es-ES_tradnl"/>
        </w:rPr>
        <w:t xml:space="preserve">naka iwehto </w:t>
      </w:r>
      <w:r w:rsidR="00E12E61" w:rsidRPr="00953898">
        <w:rPr>
          <w:rFonts w:ascii="Arial" w:hAnsi="Arial" w:cs="Helvetica Neue"/>
          <w:sz w:val="22"/>
          <w:lang w:val="es-ES_tradnl"/>
        </w:rPr>
        <w:t xml:space="preserve">ponarën ituntatome. </w:t>
      </w:r>
    </w:p>
    <w:p w14:paraId="48F74636" w14:textId="77777777" w:rsidR="00256FCD" w:rsidRDefault="00256FCD" w:rsidP="00256FCD">
      <w:pPr>
        <w:rPr>
          <w:rFonts w:ascii="Arial" w:hAnsi="Arial"/>
          <w:sz w:val="22"/>
          <w:lang w:val="es-ES_tradnl"/>
        </w:rPr>
      </w:pPr>
    </w:p>
    <w:p w14:paraId="514D6CB8" w14:textId="2C7BDE59" w:rsidR="00F24EA5" w:rsidRPr="005F42B1" w:rsidRDefault="007E7DFF" w:rsidP="00256FCD">
      <w:pPr>
        <w:widowControl w:val="0"/>
        <w:autoSpaceDE w:val="0"/>
        <w:autoSpaceDN w:val="0"/>
        <w:adjustRightInd w:val="0"/>
        <w:spacing w:after="0"/>
        <w:rPr>
          <w:rStyle w:val="text"/>
          <w:rFonts w:ascii="Arial" w:hAnsi="Arial" w:cs="Arial"/>
          <w:b/>
          <w:bCs/>
          <w:u w:val="single"/>
          <w:lang w:val="es-ES_tradnl"/>
        </w:rPr>
      </w:pPr>
      <w:r w:rsidRPr="005F42B1">
        <w:rPr>
          <w:rStyle w:val="text"/>
          <w:rFonts w:ascii="Arial" w:hAnsi="Arial" w:cs="Arial"/>
          <w:b/>
          <w:bCs/>
          <w:u w:val="single"/>
          <w:lang w:val="es-ES_tradnl"/>
        </w:rPr>
        <w:t xml:space="preserve">SERË </w:t>
      </w:r>
      <w:r w:rsidR="00CB3260" w:rsidRPr="005F42B1">
        <w:rPr>
          <w:rStyle w:val="text"/>
          <w:rFonts w:ascii="Arial" w:hAnsi="Arial" w:cs="Arial"/>
          <w:b/>
          <w:bCs/>
          <w:u w:val="single"/>
          <w:lang w:val="es-ES_tradnl"/>
        </w:rPr>
        <w:t>EKANTËHPË WÏTOTO INEUHTONTË</w:t>
      </w:r>
    </w:p>
    <w:p w14:paraId="2250A64A" w14:textId="269A2AC1" w:rsidR="00256FCD" w:rsidRPr="005F42B1" w:rsidRDefault="003B5F84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  <w:lang w:val="es-ES_tradnl"/>
        </w:rPr>
      </w:pPr>
      <w:r w:rsidRPr="005F42B1">
        <w:rPr>
          <w:rFonts w:ascii="Arial" w:hAnsi="Arial" w:cs="Arial"/>
          <w:b/>
          <w:bCs/>
          <w:sz w:val="22"/>
          <w:lang w:val="es-ES_tradnl"/>
        </w:rPr>
        <w:t>Eka</w:t>
      </w:r>
      <w:r w:rsidR="00256FCD" w:rsidRPr="005F42B1">
        <w:rPr>
          <w:rFonts w:ascii="Arial" w:hAnsi="Arial" w:cs="Arial"/>
          <w:b/>
          <w:bCs/>
          <w:sz w:val="22"/>
          <w:lang w:val="es-ES_tradnl"/>
        </w:rPr>
        <w:t>:</w:t>
      </w:r>
    </w:p>
    <w:p w14:paraId="0B081763" w14:textId="748519A4" w:rsidR="00256FCD" w:rsidRPr="005F42B1" w:rsidRDefault="005553F4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</w:rPr>
      </w:pPr>
      <w:r w:rsidRPr="005F42B1">
        <w:rPr>
          <w:rStyle w:val="text"/>
          <w:rFonts w:ascii="Arial" w:hAnsi="Arial" w:cs="Arial"/>
          <w:b/>
          <w:bCs/>
        </w:rPr>
        <w:t xml:space="preserve">Tarënoman </w:t>
      </w:r>
      <w:r w:rsidR="00F24EA5" w:rsidRPr="005F42B1">
        <w:rPr>
          <w:rStyle w:val="text"/>
          <w:rFonts w:ascii="Arial" w:hAnsi="Arial" w:cs="Arial"/>
          <w:b/>
          <w:bCs/>
        </w:rPr>
        <w:t xml:space="preserve">organisatie of </w:t>
      </w:r>
      <w:r w:rsidRPr="005F42B1">
        <w:rPr>
          <w:rStyle w:val="text"/>
          <w:rFonts w:ascii="Arial" w:hAnsi="Arial" w:cs="Arial"/>
          <w:b/>
          <w:bCs/>
        </w:rPr>
        <w:t>Patapon</w:t>
      </w:r>
      <w:r w:rsidR="00256FCD" w:rsidRPr="005F42B1">
        <w:rPr>
          <w:rFonts w:ascii="Arial" w:hAnsi="Arial" w:cs="Arial"/>
          <w:b/>
          <w:bCs/>
          <w:sz w:val="22"/>
        </w:rPr>
        <w:t>:</w:t>
      </w:r>
    </w:p>
    <w:p w14:paraId="5075F4C6" w14:textId="511E565D" w:rsidR="00256FCD" w:rsidRPr="005F42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</w:rPr>
      </w:pPr>
      <w:r w:rsidRPr="005F42B1">
        <w:rPr>
          <w:rFonts w:ascii="Arial" w:hAnsi="Arial" w:cs="Arial"/>
          <w:b/>
          <w:bCs/>
          <w:sz w:val="22"/>
        </w:rPr>
        <w:t>Email</w:t>
      </w:r>
      <w:r w:rsidR="005C1BD4" w:rsidRPr="005F42B1">
        <w:rPr>
          <w:rFonts w:ascii="Arial" w:hAnsi="Arial" w:cs="Arial"/>
          <w:b/>
          <w:bCs/>
          <w:sz w:val="22"/>
        </w:rPr>
        <w:t>-</w:t>
      </w:r>
      <w:r w:rsidRPr="005F42B1">
        <w:rPr>
          <w:rFonts w:ascii="Arial" w:hAnsi="Arial" w:cs="Arial"/>
          <w:b/>
          <w:bCs/>
          <w:sz w:val="22"/>
        </w:rPr>
        <w:t>adres:</w:t>
      </w:r>
    </w:p>
    <w:p w14:paraId="583C3887" w14:textId="41AE73CB" w:rsidR="00256FCD" w:rsidRPr="005F42B1" w:rsidRDefault="005553F4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</w:rPr>
      </w:pPr>
      <w:r w:rsidRPr="005F42B1">
        <w:rPr>
          <w:rFonts w:ascii="Arial" w:hAnsi="Arial" w:cs="Arial"/>
          <w:b/>
          <w:bCs/>
          <w:sz w:val="22"/>
        </w:rPr>
        <w:t>It</w:t>
      </w:r>
      <w:r w:rsidR="00F24EA5" w:rsidRPr="005F42B1">
        <w:rPr>
          <w:rFonts w:ascii="Arial" w:hAnsi="Arial" w:cs="Arial"/>
          <w:b/>
          <w:bCs/>
          <w:sz w:val="22"/>
        </w:rPr>
        <w:t>elefoonnummer</w:t>
      </w:r>
      <w:r w:rsidR="00256FCD" w:rsidRPr="005F42B1">
        <w:rPr>
          <w:rFonts w:ascii="Arial" w:hAnsi="Arial" w:cs="Arial"/>
          <w:b/>
          <w:bCs/>
          <w:sz w:val="22"/>
        </w:rPr>
        <w:t>:</w:t>
      </w:r>
    </w:p>
    <w:p w14:paraId="195182C4" w14:textId="77777777" w:rsidR="00256FCD" w:rsidRPr="005F42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</w:rPr>
      </w:pPr>
      <w:r w:rsidRPr="005F42B1">
        <w:rPr>
          <w:rFonts w:ascii="Arial" w:hAnsi="Arial" w:cs="Arial"/>
          <w:b/>
          <w:bCs/>
          <w:sz w:val="22"/>
        </w:rPr>
        <w:t>Skype:</w:t>
      </w:r>
    </w:p>
    <w:p w14:paraId="67124602" w14:textId="77777777" w:rsidR="00256FCD" w:rsidRPr="005F42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> </w:t>
      </w:r>
    </w:p>
    <w:p w14:paraId="09B2A877" w14:textId="77777777" w:rsidR="0037101E" w:rsidRPr="005F42B1" w:rsidRDefault="00AB0A90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</w:rPr>
      </w:pPr>
      <w:r w:rsidRPr="005F42B1">
        <w:rPr>
          <w:rStyle w:val="text"/>
          <w:rFonts w:ascii="Arial" w:hAnsi="Arial" w:cs="Arial"/>
          <w:b/>
          <w:bCs/>
        </w:rPr>
        <w:t>Euhto ekarama serë</w:t>
      </w:r>
      <w:r w:rsidR="00DB7B20" w:rsidRPr="005F42B1">
        <w:rPr>
          <w:rStyle w:val="text"/>
          <w:rFonts w:ascii="Arial" w:hAnsi="Arial" w:cs="Arial"/>
          <w:b/>
          <w:bCs/>
        </w:rPr>
        <w:t xml:space="preserve"> pëkërën</w:t>
      </w:r>
      <w:r w:rsidRPr="005F42B1">
        <w:rPr>
          <w:rStyle w:val="text"/>
          <w:rFonts w:ascii="Arial" w:hAnsi="Arial" w:cs="Arial"/>
          <w:b/>
          <w:bCs/>
        </w:rPr>
        <w:t xml:space="preserve">tao aha/owa </w:t>
      </w:r>
      <w:r w:rsidR="00EF7931" w:rsidRPr="005F42B1">
        <w:rPr>
          <w:rStyle w:val="text"/>
          <w:rFonts w:ascii="Arial" w:hAnsi="Arial" w:cs="Arial"/>
          <w:b/>
          <w:bCs/>
        </w:rPr>
        <w:t>katohke</w:t>
      </w:r>
      <w:r w:rsidR="00256FCD" w:rsidRPr="005F42B1">
        <w:rPr>
          <w:rFonts w:ascii="Arial" w:hAnsi="Arial" w:cs="Arial"/>
          <w:b/>
          <w:bCs/>
          <w:sz w:val="22"/>
        </w:rPr>
        <w:t xml:space="preserve">. </w:t>
      </w:r>
      <w:r w:rsidR="00892FCF" w:rsidRPr="005F42B1">
        <w:rPr>
          <w:rFonts w:ascii="Arial" w:hAnsi="Arial" w:cs="Arial"/>
          <w:b/>
          <w:bCs/>
          <w:sz w:val="22"/>
        </w:rPr>
        <w:t xml:space="preserve">Ma </w:t>
      </w:r>
      <w:r w:rsidR="00AD5A15" w:rsidRPr="005F42B1">
        <w:rPr>
          <w:rFonts w:ascii="Arial" w:hAnsi="Arial" w:cs="Arial"/>
          <w:b/>
          <w:bCs/>
          <w:sz w:val="22"/>
        </w:rPr>
        <w:t>“</w:t>
      </w:r>
      <w:r w:rsidR="00BA315D" w:rsidRPr="005F42B1">
        <w:rPr>
          <w:rFonts w:ascii="Arial" w:hAnsi="Arial" w:cs="Arial"/>
          <w:b/>
          <w:bCs/>
          <w:sz w:val="22"/>
        </w:rPr>
        <w:t>owa</w:t>
      </w:r>
      <w:r w:rsidR="00AD5A15" w:rsidRPr="005F42B1">
        <w:rPr>
          <w:rFonts w:ascii="Arial" w:hAnsi="Arial" w:cs="Arial"/>
          <w:b/>
          <w:bCs/>
          <w:sz w:val="22"/>
        </w:rPr>
        <w:t>”</w:t>
      </w:r>
      <w:r w:rsidR="00077668" w:rsidRPr="005F42B1">
        <w:rPr>
          <w:rFonts w:ascii="Arial" w:hAnsi="Arial" w:cs="Arial"/>
          <w:b/>
          <w:bCs/>
          <w:sz w:val="22"/>
        </w:rPr>
        <w:t xml:space="preserve"> </w:t>
      </w:r>
      <w:r w:rsidR="008E5178" w:rsidRPr="005F42B1">
        <w:rPr>
          <w:rFonts w:ascii="Arial" w:hAnsi="Arial" w:cs="Arial"/>
          <w:b/>
          <w:bCs/>
          <w:sz w:val="22"/>
        </w:rPr>
        <w:t xml:space="preserve"> </w:t>
      </w:r>
    </w:p>
    <w:p w14:paraId="253251C0" w14:textId="77777777" w:rsidR="005F42B1" w:rsidRDefault="0037101E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</w:rPr>
      </w:pPr>
      <w:r w:rsidRPr="005F42B1">
        <w:rPr>
          <w:rFonts w:ascii="Arial" w:hAnsi="Arial" w:cs="Arial"/>
          <w:b/>
          <w:bCs/>
          <w:sz w:val="22"/>
        </w:rPr>
        <w:t>Kato</w:t>
      </w:r>
      <w:r w:rsidR="008E2C56" w:rsidRPr="005F42B1">
        <w:rPr>
          <w:rFonts w:ascii="Arial" w:hAnsi="Arial" w:cs="Arial"/>
          <w:b/>
          <w:bCs/>
          <w:sz w:val="22"/>
        </w:rPr>
        <w:t xml:space="preserve"> </w:t>
      </w:r>
      <w:r w:rsidRPr="005F42B1">
        <w:rPr>
          <w:rFonts w:ascii="Arial" w:hAnsi="Arial" w:cs="Arial"/>
          <w:b/>
          <w:bCs/>
          <w:sz w:val="22"/>
        </w:rPr>
        <w:t xml:space="preserve">euhtojanme </w:t>
      </w:r>
      <w:r w:rsidR="006F3F4F" w:rsidRPr="005F42B1">
        <w:rPr>
          <w:rFonts w:ascii="Arial" w:hAnsi="Arial" w:cs="Arial"/>
          <w:b/>
          <w:bCs/>
          <w:sz w:val="22"/>
        </w:rPr>
        <w:t xml:space="preserve">ëëja </w:t>
      </w:r>
      <w:r w:rsidRPr="005F42B1">
        <w:rPr>
          <w:rFonts w:ascii="Arial" w:hAnsi="Arial" w:cs="Arial"/>
          <w:b/>
          <w:bCs/>
          <w:sz w:val="22"/>
        </w:rPr>
        <w:t xml:space="preserve">naka </w:t>
      </w:r>
      <w:r w:rsidR="00360AA3" w:rsidRPr="005F42B1">
        <w:rPr>
          <w:rFonts w:ascii="Arial" w:hAnsi="Arial" w:cs="Arial"/>
          <w:b/>
          <w:bCs/>
          <w:sz w:val="22"/>
        </w:rPr>
        <w:t>naka nehtan</w:t>
      </w:r>
      <w:r w:rsidRPr="005F42B1">
        <w:rPr>
          <w:rFonts w:ascii="Arial" w:hAnsi="Arial" w:cs="Arial"/>
          <w:b/>
          <w:bCs/>
          <w:sz w:val="22"/>
        </w:rPr>
        <w:t xml:space="preserve"> kaewa ainja</w:t>
      </w:r>
      <w:r w:rsidR="006F3F4F" w:rsidRPr="005F42B1">
        <w:rPr>
          <w:rFonts w:ascii="Arial" w:hAnsi="Arial" w:cs="Arial"/>
          <w:b/>
          <w:bCs/>
          <w:sz w:val="22"/>
        </w:rPr>
        <w:t xml:space="preserve">, atïtome </w:t>
      </w:r>
      <w:r w:rsidR="006C3A8B" w:rsidRPr="005F42B1">
        <w:rPr>
          <w:rFonts w:ascii="Arial" w:hAnsi="Arial" w:cs="Arial"/>
          <w:b/>
          <w:bCs/>
          <w:sz w:val="22"/>
        </w:rPr>
        <w:t xml:space="preserve">wëmonto wëenpato </w:t>
      </w:r>
      <w:r w:rsidR="00BA79AE" w:rsidRPr="005F42B1">
        <w:rPr>
          <w:rFonts w:ascii="Arial" w:hAnsi="Arial" w:cs="Arial"/>
          <w:b/>
          <w:bCs/>
          <w:sz w:val="22"/>
        </w:rPr>
        <w:t>janoro</w:t>
      </w:r>
      <w:r w:rsidR="006C3A8B" w:rsidRPr="005F42B1">
        <w:rPr>
          <w:rFonts w:ascii="Arial" w:hAnsi="Arial" w:cs="Arial"/>
          <w:b/>
          <w:bCs/>
          <w:sz w:val="22"/>
        </w:rPr>
        <w:t xml:space="preserve"> </w:t>
      </w:r>
      <w:r w:rsidR="00887ACE" w:rsidRPr="005F42B1">
        <w:rPr>
          <w:rFonts w:ascii="Arial" w:hAnsi="Arial" w:cs="Arial"/>
          <w:b/>
          <w:bCs/>
          <w:sz w:val="22"/>
        </w:rPr>
        <w:t>nëekaramatan</w:t>
      </w:r>
      <w:r w:rsidR="008A0C16" w:rsidRPr="005F42B1">
        <w:rPr>
          <w:rFonts w:ascii="Arial" w:hAnsi="Arial" w:cs="Arial"/>
          <w:b/>
          <w:bCs/>
          <w:sz w:val="22"/>
        </w:rPr>
        <w:t xml:space="preserve"> irëton iweike tïrëenton irasame</w:t>
      </w:r>
      <w:r w:rsidR="00A56CDB" w:rsidRPr="005F42B1">
        <w:rPr>
          <w:rFonts w:ascii="Arial" w:hAnsi="Arial" w:cs="Arial"/>
          <w:b/>
          <w:bCs/>
          <w:sz w:val="22"/>
        </w:rPr>
        <w:t>:</w:t>
      </w:r>
    </w:p>
    <w:p w14:paraId="28A0B2E1" w14:textId="77777777" w:rsidR="005F42B1" w:rsidRPr="005F42B1" w:rsidRDefault="00753B0F" w:rsidP="00256FC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</w:rPr>
      </w:pPr>
      <w:r w:rsidRPr="005F42B1">
        <w:rPr>
          <w:rFonts w:ascii="Arial" w:hAnsi="Arial" w:cs="Arial"/>
          <w:sz w:val="22"/>
        </w:rPr>
        <w:t xml:space="preserve">Tërë nai kure apëine internet </w:t>
      </w:r>
      <w:r w:rsidR="004F6FEE" w:rsidRPr="005F42B1">
        <w:rPr>
          <w:rFonts w:ascii="Arial" w:hAnsi="Arial" w:cs="Arial"/>
          <w:sz w:val="22"/>
        </w:rPr>
        <w:t>ëwënje</w:t>
      </w:r>
      <w:r w:rsidR="00F24EA5" w:rsidRPr="005F42B1">
        <w:rPr>
          <w:rFonts w:ascii="Arial" w:hAnsi="Arial" w:cs="Arial"/>
          <w:sz w:val="22"/>
        </w:rPr>
        <w:t>? (</w:t>
      </w:r>
      <w:r w:rsidR="001D536A" w:rsidRPr="005F42B1">
        <w:rPr>
          <w:rFonts w:ascii="Arial" w:hAnsi="Arial" w:cs="Arial"/>
          <w:sz w:val="22"/>
        </w:rPr>
        <w:t>aha/owa</w:t>
      </w:r>
      <w:r w:rsidR="00F24EA5" w:rsidRPr="005F42B1">
        <w:rPr>
          <w:rFonts w:ascii="Arial" w:hAnsi="Arial" w:cs="Arial"/>
          <w:sz w:val="22"/>
        </w:rPr>
        <w:t>)</w:t>
      </w:r>
    </w:p>
    <w:p w14:paraId="4143007C" w14:textId="77777777" w:rsidR="005F42B1" w:rsidRPr="005F42B1" w:rsidRDefault="004F6FEE" w:rsidP="00256FC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</w:rPr>
      </w:pPr>
      <w:r w:rsidRPr="005F42B1">
        <w:rPr>
          <w:rFonts w:ascii="Arial" w:hAnsi="Arial" w:cs="Arial"/>
          <w:sz w:val="22"/>
        </w:rPr>
        <w:t>Ma</w:t>
      </w:r>
      <w:r w:rsidR="008C500E" w:rsidRPr="005F42B1">
        <w:rPr>
          <w:rFonts w:ascii="Arial" w:hAnsi="Arial" w:cs="Arial"/>
          <w:sz w:val="22"/>
        </w:rPr>
        <w:t xml:space="preserve"> </w:t>
      </w:r>
      <w:r w:rsidR="00630EAD" w:rsidRPr="005F42B1">
        <w:rPr>
          <w:rFonts w:ascii="Arial" w:hAnsi="Arial" w:cs="Arial"/>
          <w:sz w:val="22"/>
        </w:rPr>
        <w:t>kure</w:t>
      </w:r>
      <w:r w:rsidR="004D0D3D" w:rsidRPr="005F42B1">
        <w:rPr>
          <w:rFonts w:ascii="Arial" w:hAnsi="Arial" w:cs="Arial"/>
          <w:sz w:val="22"/>
        </w:rPr>
        <w:t xml:space="preserve"> </w:t>
      </w:r>
      <w:r w:rsidR="00630EAD" w:rsidRPr="005F42B1">
        <w:rPr>
          <w:rFonts w:ascii="Arial" w:hAnsi="Arial" w:cs="Arial"/>
          <w:sz w:val="22"/>
        </w:rPr>
        <w:t xml:space="preserve">awaintao </w:t>
      </w:r>
      <w:r w:rsidR="006C2EC4" w:rsidRPr="005F42B1">
        <w:rPr>
          <w:rFonts w:ascii="Arial" w:hAnsi="Arial" w:cs="Arial"/>
          <w:sz w:val="22"/>
        </w:rPr>
        <w:t xml:space="preserve">nai </w:t>
      </w:r>
      <w:r w:rsidR="00630EAD" w:rsidRPr="005F42B1">
        <w:rPr>
          <w:rFonts w:ascii="Arial" w:hAnsi="Arial" w:cs="Arial"/>
          <w:sz w:val="22"/>
        </w:rPr>
        <w:t>ëja</w:t>
      </w:r>
      <w:r w:rsidR="00F24EA5" w:rsidRPr="005F42B1">
        <w:rPr>
          <w:rFonts w:ascii="Arial" w:hAnsi="Arial" w:cs="Arial"/>
          <w:sz w:val="22"/>
        </w:rPr>
        <w:t xml:space="preserve"> e-mail</w:t>
      </w:r>
      <w:r w:rsidR="00540640" w:rsidRPr="005F42B1">
        <w:rPr>
          <w:rFonts w:ascii="Arial" w:hAnsi="Arial" w:cs="Arial"/>
          <w:sz w:val="22"/>
        </w:rPr>
        <w:t xml:space="preserve"> tae ma </w:t>
      </w:r>
      <w:r w:rsidR="00F24EA5" w:rsidRPr="005F42B1">
        <w:rPr>
          <w:rFonts w:ascii="Arial" w:hAnsi="Arial" w:cs="Arial"/>
          <w:sz w:val="22"/>
        </w:rPr>
        <w:t xml:space="preserve">WhatsApp </w:t>
      </w:r>
      <w:r w:rsidR="00540640" w:rsidRPr="005F42B1">
        <w:rPr>
          <w:rFonts w:ascii="Arial" w:hAnsi="Arial" w:cs="Arial"/>
          <w:sz w:val="22"/>
        </w:rPr>
        <w:t>tae</w:t>
      </w:r>
      <w:r w:rsidR="00F24EA5" w:rsidRPr="005F42B1">
        <w:rPr>
          <w:rFonts w:ascii="Arial" w:hAnsi="Arial" w:cs="Arial"/>
          <w:sz w:val="22"/>
        </w:rPr>
        <w:t xml:space="preserve"> </w:t>
      </w:r>
      <w:r w:rsidR="006C2EC4" w:rsidRPr="005F42B1">
        <w:rPr>
          <w:rFonts w:ascii="Arial" w:hAnsi="Arial" w:cs="Arial"/>
          <w:sz w:val="22"/>
        </w:rPr>
        <w:t>ëweturuto</w:t>
      </w:r>
      <w:r w:rsidR="00F24EA5" w:rsidRPr="005F42B1">
        <w:rPr>
          <w:rFonts w:ascii="Arial" w:hAnsi="Arial" w:cs="Arial"/>
          <w:sz w:val="22"/>
        </w:rPr>
        <w:t>?</w:t>
      </w:r>
      <w:r w:rsidR="00D0550D" w:rsidRPr="005F42B1">
        <w:rPr>
          <w:rFonts w:ascii="Arial" w:hAnsi="Arial" w:cs="Arial"/>
          <w:sz w:val="22"/>
        </w:rPr>
        <w:t xml:space="preserve"> </w:t>
      </w:r>
      <w:r w:rsidR="00F24EA5" w:rsidRPr="005F42B1">
        <w:rPr>
          <w:rFonts w:ascii="Arial" w:hAnsi="Arial" w:cs="Arial"/>
          <w:sz w:val="22"/>
        </w:rPr>
        <w:t>(</w:t>
      </w:r>
      <w:r w:rsidR="00B84005" w:rsidRPr="005F42B1">
        <w:rPr>
          <w:rFonts w:ascii="Arial" w:hAnsi="Arial" w:cs="Arial"/>
          <w:sz w:val="22"/>
        </w:rPr>
        <w:t>aha</w:t>
      </w:r>
      <w:r w:rsidR="00F24EA5" w:rsidRPr="005F42B1">
        <w:rPr>
          <w:rFonts w:ascii="Arial" w:hAnsi="Arial" w:cs="Arial"/>
          <w:sz w:val="22"/>
        </w:rPr>
        <w:t>/</w:t>
      </w:r>
      <w:r w:rsidR="00B84005" w:rsidRPr="005F42B1">
        <w:rPr>
          <w:rFonts w:ascii="Arial" w:hAnsi="Arial" w:cs="Arial"/>
          <w:sz w:val="22"/>
        </w:rPr>
        <w:t>owa</w:t>
      </w:r>
      <w:r w:rsidR="00F24EA5" w:rsidRPr="005F42B1">
        <w:rPr>
          <w:rFonts w:ascii="Arial" w:hAnsi="Arial" w:cs="Arial"/>
          <w:sz w:val="22"/>
        </w:rPr>
        <w:t>)</w:t>
      </w:r>
    </w:p>
    <w:p w14:paraId="11F40AEA" w14:textId="59A59B48" w:rsidR="00EE22BD" w:rsidRPr="005F42B1" w:rsidRDefault="0056369D" w:rsidP="00256FC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Arial" w:hAnsi="Arial" w:cs="Arial"/>
          <w:b/>
          <w:bCs/>
          <w:sz w:val="22"/>
        </w:rPr>
      </w:pPr>
      <w:r w:rsidRPr="005F42B1">
        <w:rPr>
          <w:rFonts w:ascii="Arial" w:hAnsi="Arial" w:cs="Arial"/>
          <w:sz w:val="22"/>
        </w:rPr>
        <w:t>Patawararë manan tëkeme</w:t>
      </w:r>
      <w:r w:rsidR="00EE22BD" w:rsidRPr="005F42B1">
        <w:rPr>
          <w:rFonts w:ascii="Arial" w:hAnsi="Arial" w:cs="Arial"/>
          <w:sz w:val="22"/>
        </w:rPr>
        <w:t>? (</w:t>
      </w:r>
      <w:r w:rsidR="00197013" w:rsidRPr="005F42B1">
        <w:rPr>
          <w:rFonts w:ascii="Arial" w:hAnsi="Arial" w:cs="Arial"/>
          <w:sz w:val="22"/>
        </w:rPr>
        <w:t>aha</w:t>
      </w:r>
      <w:r w:rsidR="00EE22BD" w:rsidRPr="005F42B1">
        <w:rPr>
          <w:rFonts w:ascii="Arial" w:hAnsi="Arial" w:cs="Arial"/>
          <w:sz w:val="22"/>
        </w:rPr>
        <w:t>/</w:t>
      </w:r>
      <w:r w:rsidR="00197013" w:rsidRPr="005F42B1">
        <w:rPr>
          <w:rFonts w:ascii="Arial" w:hAnsi="Arial" w:cs="Arial"/>
          <w:sz w:val="22"/>
        </w:rPr>
        <w:t>owa</w:t>
      </w:r>
      <w:r w:rsidR="00EE22BD" w:rsidRPr="005F42B1">
        <w:rPr>
          <w:rFonts w:ascii="Arial" w:hAnsi="Arial" w:cs="Arial"/>
          <w:sz w:val="22"/>
        </w:rPr>
        <w:t>)</w:t>
      </w:r>
    </w:p>
    <w:p w14:paraId="5A53776B" w14:textId="77777777" w:rsidR="00256FCD" w:rsidRPr="005F42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> </w:t>
      </w:r>
    </w:p>
    <w:p w14:paraId="4F19177E" w14:textId="43033A50" w:rsidR="00EE22BD" w:rsidRPr="005F42B1" w:rsidRDefault="00CD470F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>Serë pëkërën euto maa neken</w:t>
      </w:r>
      <w:r w:rsidR="00A61FE5" w:rsidRPr="005F42B1">
        <w:rPr>
          <w:rFonts w:ascii="Arial" w:hAnsi="Arial" w:cs="Arial"/>
          <w:sz w:val="22"/>
        </w:rPr>
        <w:t xml:space="preserve"> 2</w:t>
      </w:r>
      <w:r w:rsidR="00274838">
        <w:rPr>
          <w:rFonts w:ascii="Arial" w:hAnsi="Arial" w:cs="Arial"/>
          <w:sz w:val="22"/>
        </w:rPr>
        <w:t xml:space="preserve"> </w:t>
      </w:r>
      <w:r w:rsidR="00A61FE5" w:rsidRPr="005F42B1">
        <w:rPr>
          <w:rFonts w:ascii="Arial" w:hAnsi="Arial" w:cs="Arial"/>
          <w:sz w:val="22"/>
        </w:rPr>
        <w:t xml:space="preserve">me panpira </w:t>
      </w:r>
      <w:r w:rsidR="00E46008" w:rsidRPr="005F42B1">
        <w:rPr>
          <w:rFonts w:ascii="Arial" w:hAnsi="Arial" w:cs="Arial"/>
          <w:sz w:val="22"/>
        </w:rPr>
        <w:t>imenuht</w:t>
      </w:r>
      <w:r w:rsidR="003D4667" w:rsidRPr="005F42B1">
        <w:rPr>
          <w:rFonts w:ascii="Arial" w:hAnsi="Arial" w:cs="Arial"/>
          <w:sz w:val="22"/>
        </w:rPr>
        <w:t xml:space="preserve">ëto </w:t>
      </w:r>
      <w:r w:rsidR="00A61FE5" w:rsidRPr="005F42B1">
        <w:rPr>
          <w:rFonts w:ascii="Arial" w:hAnsi="Arial" w:cs="Arial"/>
          <w:sz w:val="22"/>
        </w:rPr>
        <w:t>ponarën</w:t>
      </w:r>
      <w:r w:rsidRPr="005F42B1">
        <w:rPr>
          <w:rFonts w:ascii="Arial" w:hAnsi="Arial" w:cs="Arial"/>
          <w:sz w:val="22"/>
        </w:rPr>
        <w:t xml:space="preserve"> inmenutëewa</w:t>
      </w:r>
      <w:r w:rsidR="009A6016" w:rsidRPr="005F42B1">
        <w:rPr>
          <w:rFonts w:ascii="Arial" w:hAnsi="Arial" w:cs="Arial"/>
          <w:sz w:val="22"/>
        </w:rPr>
        <w:t xml:space="preserve"> e</w:t>
      </w:r>
      <w:r w:rsidRPr="005F42B1">
        <w:rPr>
          <w:rFonts w:ascii="Arial" w:hAnsi="Arial" w:cs="Arial"/>
          <w:sz w:val="22"/>
        </w:rPr>
        <w:t>hkë</w:t>
      </w:r>
      <w:r w:rsidR="00A61FE5" w:rsidRPr="005F42B1">
        <w:rPr>
          <w:rFonts w:ascii="Arial" w:hAnsi="Arial" w:cs="Arial"/>
          <w:sz w:val="22"/>
        </w:rPr>
        <w:t>:</w:t>
      </w:r>
    </w:p>
    <w:p w14:paraId="10A70B87" w14:textId="77777777" w:rsidR="00256FCD" w:rsidRPr="005F42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> </w:t>
      </w:r>
    </w:p>
    <w:p w14:paraId="7371E9D8" w14:textId="3B61681C" w:rsidR="00EE22BD" w:rsidRPr="005F42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 xml:space="preserve">1. </w:t>
      </w:r>
      <w:r w:rsidR="00B003C3" w:rsidRPr="005F42B1">
        <w:rPr>
          <w:rFonts w:ascii="Arial" w:hAnsi="Arial" w:cs="Arial"/>
          <w:sz w:val="22"/>
        </w:rPr>
        <w:t xml:space="preserve">Ekapon apo </w:t>
      </w:r>
      <w:r w:rsidR="00501B6F" w:rsidRPr="005F42B1">
        <w:rPr>
          <w:rFonts w:ascii="Arial" w:hAnsi="Arial" w:cs="Arial"/>
          <w:sz w:val="22"/>
        </w:rPr>
        <w:t>akenahtëne</w:t>
      </w:r>
      <w:r w:rsidR="00621BBD" w:rsidRPr="005F42B1">
        <w:rPr>
          <w:rFonts w:ascii="Arial" w:hAnsi="Arial" w:cs="Arial"/>
          <w:sz w:val="22"/>
        </w:rPr>
        <w:t>me</w:t>
      </w:r>
      <w:r w:rsidR="00501B6F" w:rsidRPr="005F42B1">
        <w:rPr>
          <w:rFonts w:ascii="Arial" w:hAnsi="Arial" w:cs="Arial"/>
          <w:sz w:val="22"/>
        </w:rPr>
        <w:t>/ irasahton</w:t>
      </w:r>
      <w:r w:rsidR="00621BBD" w:rsidRPr="005F42B1">
        <w:rPr>
          <w:rFonts w:ascii="Arial" w:hAnsi="Arial" w:cs="Arial"/>
          <w:sz w:val="22"/>
        </w:rPr>
        <w:t>me</w:t>
      </w:r>
      <w:r w:rsidR="00501B6F" w:rsidRPr="005F42B1">
        <w:rPr>
          <w:rFonts w:ascii="Arial" w:hAnsi="Arial" w:cs="Arial"/>
          <w:sz w:val="22"/>
        </w:rPr>
        <w:t xml:space="preserve"> </w:t>
      </w:r>
      <w:r w:rsidR="009C39FF" w:rsidRPr="005F42B1">
        <w:rPr>
          <w:rFonts w:ascii="Arial" w:hAnsi="Arial" w:cs="Arial"/>
          <w:sz w:val="22"/>
        </w:rPr>
        <w:t xml:space="preserve">tarënoman </w:t>
      </w:r>
      <w:r w:rsidR="00501B6F" w:rsidRPr="005F42B1">
        <w:rPr>
          <w:rFonts w:ascii="Arial" w:hAnsi="Arial" w:cs="Arial"/>
          <w:sz w:val="22"/>
        </w:rPr>
        <w:t>wëriton</w:t>
      </w:r>
      <w:r w:rsidR="009C39FF" w:rsidRPr="005F42B1">
        <w:rPr>
          <w:rFonts w:ascii="Arial" w:hAnsi="Arial" w:cs="Arial"/>
          <w:sz w:val="22"/>
        </w:rPr>
        <w:t xml:space="preserve"> itu pata ikurunmatohpë</w:t>
      </w:r>
      <w:r w:rsidR="00501B6F" w:rsidRPr="005F42B1">
        <w:rPr>
          <w:rFonts w:ascii="Arial" w:hAnsi="Arial" w:cs="Arial"/>
          <w:sz w:val="22"/>
        </w:rPr>
        <w:t xml:space="preserve"> </w:t>
      </w:r>
      <w:r w:rsidR="00F92119" w:rsidRPr="005F42B1">
        <w:rPr>
          <w:rFonts w:ascii="Arial" w:hAnsi="Arial" w:cs="Arial"/>
          <w:sz w:val="22"/>
        </w:rPr>
        <w:t>ikarihtëto</w:t>
      </w:r>
      <w:r w:rsidR="00CD26F4" w:rsidRPr="005F42B1">
        <w:rPr>
          <w:rFonts w:ascii="Arial" w:hAnsi="Arial" w:cs="Arial"/>
          <w:sz w:val="22"/>
        </w:rPr>
        <w:t xml:space="preserve"> ituntato </w:t>
      </w:r>
      <w:r w:rsidR="00F92119" w:rsidRPr="005F42B1">
        <w:rPr>
          <w:rFonts w:ascii="Arial" w:hAnsi="Arial" w:cs="Arial"/>
          <w:sz w:val="22"/>
        </w:rPr>
        <w:t xml:space="preserve">mïrïtan </w:t>
      </w:r>
      <w:r w:rsidR="00A13CA4" w:rsidRPr="005F42B1">
        <w:rPr>
          <w:rFonts w:ascii="Arial" w:hAnsi="Arial" w:cs="Arial"/>
          <w:sz w:val="22"/>
        </w:rPr>
        <w:t xml:space="preserve">serë ënenehpë </w:t>
      </w:r>
      <w:r w:rsidR="00375E0F" w:rsidRPr="005F42B1">
        <w:rPr>
          <w:rFonts w:ascii="Arial" w:hAnsi="Arial" w:cs="Arial"/>
          <w:sz w:val="22"/>
        </w:rPr>
        <w:t>ëwëenpatoponpëke ma eketo makoronmatan?</w:t>
      </w:r>
      <w:r w:rsidRPr="005F42B1">
        <w:rPr>
          <w:rFonts w:ascii="Arial" w:hAnsi="Arial" w:cs="Arial"/>
          <w:sz w:val="22"/>
        </w:rPr>
        <w:t xml:space="preserve"> </w:t>
      </w:r>
      <w:r w:rsidR="001436D3" w:rsidRPr="005F42B1">
        <w:rPr>
          <w:rFonts w:ascii="Arial" w:hAnsi="Arial" w:cs="Arial"/>
          <w:sz w:val="22"/>
        </w:rPr>
        <w:t xml:space="preserve">Ipunëhto ekarama </w:t>
      </w:r>
      <w:r w:rsidR="007E0321" w:rsidRPr="005F42B1">
        <w:rPr>
          <w:rFonts w:ascii="Arial" w:hAnsi="Arial" w:cs="Arial"/>
          <w:sz w:val="22"/>
        </w:rPr>
        <w:t>imenekato rïtohpë, tïjanosen t</w:t>
      </w:r>
      <w:r w:rsidR="0062016D" w:rsidRPr="005F42B1">
        <w:rPr>
          <w:rFonts w:ascii="Arial" w:hAnsi="Arial" w:cs="Arial"/>
          <w:sz w:val="22"/>
        </w:rPr>
        <w:t>ïrëento</w:t>
      </w:r>
      <w:r w:rsidR="00EE03D6" w:rsidRPr="005F42B1">
        <w:rPr>
          <w:rFonts w:ascii="Arial" w:hAnsi="Arial" w:cs="Arial"/>
          <w:sz w:val="22"/>
        </w:rPr>
        <w:t xml:space="preserve">n rïto akoronmato, </w:t>
      </w:r>
      <w:r w:rsidR="00E85B5D" w:rsidRPr="005F42B1">
        <w:rPr>
          <w:rFonts w:ascii="Arial" w:hAnsi="Arial" w:cs="Arial"/>
          <w:sz w:val="22"/>
        </w:rPr>
        <w:t>pataponton projekt tïrëen</w:t>
      </w:r>
      <w:r w:rsidR="001068DC" w:rsidRPr="005F42B1">
        <w:rPr>
          <w:rFonts w:ascii="Arial" w:hAnsi="Arial" w:cs="Arial"/>
          <w:sz w:val="22"/>
        </w:rPr>
        <w:t xml:space="preserve"> rïtohpë tïrïto ma tahken atïhpe tïrëenton </w:t>
      </w:r>
      <w:r w:rsidR="007B3EEF" w:rsidRPr="005F42B1">
        <w:rPr>
          <w:rFonts w:ascii="Arial" w:hAnsi="Arial" w:cs="Arial"/>
          <w:sz w:val="22"/>
        </w:rPr>
        <w:t>rïtohpë</w:t>
      </w:r>
      <w:r w:rsidR="008E419D" w:rsidRPr="005F42B1">
        <w:rPr>
          <w:rFonts w:ascii="Arial" w:hAnsi="Arial" w:cs="Arial"/>
          <w:sz w:val="22"/>
        </w:rPr>
        <w:t xml:space="preserve"> marë</w:t>
      </w:r>
      <w:r w:rsidRPr="005F42B1">
        <w:rPr>
          <w:rFonts w:ascii="Arial" w:hAnsi="Arial" w:cs="Arial"/>
          <w:sz w:val="22"/>
        </w:rPr>
        <w:t>?</w:t>
      </w:r>
      <w:r w:rsidR="007B3EEF" w:rsidRPr="005F42B1">
        <w:rPr>
          <w:rFonts w:ascii="Arial" w:hAnsi="Arial" w:cs="Arial"/>
          <w:sz w:val="22"/>
        </w:rPr>
        <w:t xml:space="preserve"> Kure awaintaoken </w:t>
      </w:r>
      <w:r w:rsidR="00F25896" w:rsidRPr="005F42B1">
        <w:rPr>
          <w:rFonts w:ascii="Arial" w:hAnsi="Arial" w:cs="Arial"/>
          <w:sz w:val="22"/>
        </w:rPr>
        <w:t xml:space="preserve">irë </w:t>
      </w:r>
      <w:r w:rsidR="007B3EEF" w:rsidRPr="005F42B1">
        <w:rPr>
          <w:rFonts w:ascii="Arial" w:hAnsi="Arial" w:cs="Arial"/>
          <w:sz w:val="22"/>
        </w:rPr>
        <w:t>ipë</w:t>
      </w:r>
      <w:r w:rsidR="00F25896" w:rsidRPr="005F42B1">
        <w:rPr>
          <w:rFonts w:ascii="Arial" w:hAnsi="Arial" w:cs="Arial"/>
          <w:sz w:val="22"/>
        </w:rPr>
        <w:t>kërë.</w:t>
      </w:r>
      <w:r w:rsidR="007B3EEF" w:rsidRPr="005F42B1">
        <w:rPr>
          <w:rFonts w:ascii="Arial" w:hAnsi="Arial" w:cs="Arial"/>
          <w:sz w:val="22"/>
        </w:rPr>
        <w:t xml:space="preserve"> imenuhtë</w:t>
      </w:r>
    </w:p>
    <w:p w14:paraId="7424FF53" w14:textId="77777777" w:rsidR="00256FCD" w:rsidRPr="005F42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> </w:t>
      </w:r>
    </w:p>
    <w:p w14:paraId="4A63F6BB" w14:textId="2E4A07CE" w:rsidR="00256FCD" w:rsidRPr="005F42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 xml:space="preserve">2. </w:t>
      </w:r>
      <w:r w:rsidR="00F25896" w:rsidRPr="005F42B1">
        <w:rPr>
          <w:rFonts w:ascii="Arial" w:hAnsi="Arial" w:cs="Arial"/>
          <w:sz w:val="22"/>
        </w:rPr>
        <w:t xml:space="preserve">Atïton nehtan </w:t>
      </w:r>
      <w:r w:rsidR="00206A05" w:rsidRPr="005F42B1">
        <w:rPr>
          <w:rFonts w:ascii="Arial" w:hAnsi="Arial" w:cs="Arial"/>
          <w:sz w:val="22"/>
        </w:rPr>
        <w:t>ën</w:t>
      </w:r>
      <w:r w:rsidR="00384C0E" w:rsidRPr="005F42B1">
        <w:rPr>
          <w:rFonts w:ascii="Arial" w:hAnsi="Arial" w:cs="Arial"/>
          <w:sz w:val="22"/>
        </w:rPr>
        <w:t xml:space="preserve">ïrïhpë tënenme </w:t>
      </w:r>
      <w:r w:rsidR="00206A05" w:rsidRPr="005F42B1">
        <w:rPr>
          <w:rFonts w:ascii="Arial" w:hAnsi="Arial" w:cs="Arial"/>
          <w:sz w:val="22"/>
        </w:rPr>
        <w:t>serë ëwëinpato</w:t>
      </w:r>
      <w:r w:rsidR="000770EB" w:rsidRPr="005F42B1">
        <w:rPr>
          <w:rFonts w:ascii="Arial" w:hAnsi="Arial" w:cs="Arial"/>
          <w:sz w:val="22"/>
        </w:rPr>
        <w:t>ponpëpëe</w:t>
      </w:r>
      <w:r w:rsidR="002C5C8B">
        <w:rPr>
          <w:rFonts w:ascii="Arial" w:hAnsi="Arial" w:cs="Arial"/>
          <w:sz w:val="22"/>
        </w:rPr>
        <w:t xml:space="preserve">/ ënenehpë pëe </w:t>
      </w:r>
      <w:r w:rsidR="000770EB" w:rsidRPr="005F42B1">
        <w:rPr>
          <w:rFonts w:ascii="Arial" w:hAnsi="Arial" w:cs="Arial"/>
          <w:sz w:val="22"/>
        </w:rPr>
        <w:t>ënïrïhpë ëpataponton ineneme ma sehken ipohtënton</w:t>
      </w:r>
      <w:r w:rsidR="003001E2" w:rsidRPr="005F42B1">
        <w:rPr>
          <w:rFonts w:ascii="Arial" w:hAnsi="Arial" w:cs="Arial"/>
          <w:sz w:val="22"/>
        </w:rPr>
        <w:t xml:space="preserve"> ekunënton</w:t>
      </w:r>
      <w:r w:rsidR="00D44510" w:rsidRPr="005F42B1">
        <w:rPr>
          <w:rFonts w:ascii="Arial" w:hAnsi="Arial" w:cs="Arial"/>
          <w:sz w:val="22"/>
        </w:rPr>
        <w:t xml:space="preserve"> ineneme marë?</w:t>
      </w:r>
    </w:p>
    <w:p w14:paraId="77FD4D34" w14:textId="77777777" w:rsidR="00EE22BD" w:rsidRPr="005F42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</w:p>
    <w:p w14:paraId="4B87CBF6" w14:textId="55699248" w:rsidR="00EE22BD" w:rsidRPr="005F42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 xml:space="preserve">3. </w:t>
      </w:r>
      <w:r w:rsidR="005216D4" w:rsidRPr="005F42B1">
        <w:rPr>
          <w:rFonts w:ascii="Arial" w:hAnsi="Arial" w:cs="Arial"/>
          <w:sz w:val="22"/>
        </w:rPr>
        <w:t xml:space="preserve">Ekapon apo orokome mehtan pataponton </w:t>
      </w:r>
      <w:r w:rsidR="00292EE5" w:rsidRPr="005F42B1">
        <w:rPr>
          <w:rFonts w:ascii="Arial" w:hAnsi="Arial" w:cs="Arial"/>
          <w:sz w:val="22"/>
        </w:rPr>
        <w:t xml:space="preserve">akërë, tïwërënton tarënomanton organisatie </w:t>
      </w:r>
      <w:r w:rsidR="00246276" w:rsidRPr="005F42B1">
        <w:rPr>
          <w:rFonts w:ascii="Arial" w:hAnsi="Arial" w:cs="Arial"/>
          <w:sz w:val="22"/>
        </w:rPr>
        <w:t xml:space="preserve">ton akërë sehken Tïwërënton </w:t>
      </w:r>
      <w:r w:rsidR="006E0C94" w:rsidRPr="005F42B1">
        <w:rPr>
          <w:rFonts w:ascii="Arial" w:hAnsi="Arial" w:cs="Arial"/>
          <w:sz w:val="22"/>
        </w:rPr>
        <w:t>o</w:t>
      </w:r>
      <w:r w:rsidR="00246276" w:rsidRPr="005F42B1">
        <w:rPr>
          <w:rFonts w:ascii="Arial" w:hAnsi="Arial" w:cs="Arial"/>
          <w:sz w:val="22"/>
        </w:rPr>
        <w:t xml:space="preserve">koronmatonton </w:t>
      </w:r>
      <w:r w:rsidR="00D32393" w:rsidRPr="005F42B1">
        <w:rPr>
          <w:rFonts w:ascii="Arial" w:hAnsi="Arial" w:cs="Arial"/>
          <w:sz w:val="22"/>
        </w:rPr>
        <w:t xml:space="preserve">akërë akoronmato karahkuri </w:t>
      </w:r>
      <w:r w:rsidR="000559A1" w:rsidRPr="005F42B1">
        <w:rPr>
          <w:rFonts w:ascii="Arial" w:hAnsi="Arial" w:cs="Arial"/>
          <w:sz w:val="22"/>
        </w:rPr>
        <w:t>rïtohpë?</w:t>
      </w:r>
    </w:p>
    <w:p w14:paraId="33A870D0" w14:textId="77777777" w:rsidR="00256FCD" w:rsidRPr="005F42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> </w:t>
      </w:r>
    </w:p>
    <w:p w14:paraId="57F314A2" w14:textId="77777777" w:rsidR="0081661B" w:rsidRPr="005F42B1" w:rsidRDefault="00EE22B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 xml:space="preserve">4. </w:t>
      </w:r>
      <w:r w:rsidR="002104B5" w:rsidRPr="005F42B1">
        <w:rPr>
          <w:rFonts w:ascii="Arial" w:hAnsi="Arial" w:cs="Arial"/>
          <w:sz w:val="22"/>
        </w:rPr>
        <w:t>Atïton nai ëmë ëikarë akenahtënem</w:t>
      </w:r>
      <w:r w:rsidR="00006395" w:rsidRPr="005F42B1">
        <w:rPr>
          <w:rFonts w:ascii="Arial" w:hAnsi="Arial" w:cs="Arial"/>
          <w:sz w:val="22"/>
        </w:rPr>
        <w:t xml:space="preserve">e ëwehto inïrïme ma ekapon apo serë </w:t>
      </w:r>
      <w:r w:rsidR="00E963D1" w:rsidRPr="005F42B1">
        <w:rPr>
          <w:rFonts w:ascii="Arial" w:hAnsi="Arial" w:cs="Arial"/>
          <w:sz w:val="22"/>
        </w:rPr>
        <w:t xml:space="preserve">ënenehpë </w:t>
      </w:r>
      <w:r w:rsidR="00BD5BAD" w:rsidRPr="005F42B1">
        <w:rPr>
          <w:rFonts w:ascii="Arial" w:hAnsi="Arial" w:cs="Arial"/>
          <w:sz w:val="22"/>
        </w:rPr>
        <w:t>ëwëenpato akoronmatan irë</w:t>
      </w:r>
      <w:r w:rsidR="00360011" w:rsidRPr="005F42B1">
        <w:rPr>
          <w:rFonts w:ascii="Arial" w:hAnsi="Arial" w:cs="Arial"/>
          <w:sz w:val="22"/>
        </w:rPr>
        <w:t>ton rïto</w:t>
      </w:r>
      <w:r w:rsidR="00BD5BAD" w:rsidRPr="005F42B1">
        <w:rPr>
          <w:rFonts w:ascii="Arial" w:hAnsi="Arial" w:cs="Arial"/>
          <w:sz w:val="22"/>
        </w:rPr>
        <w:t xml:space="preserve"> ikarihtë</w:t>
      </w:r>
      <w:r w:rsidR="00D763CD" w:rsidRPr="005F42B1">
        <w:rPr>
          <w:rFonts w:ascii="Arial" w:hAnsi="Arial" w:cs="Arial"/>
          <w:sz w:val="22"/>
        </w:rPr>
        <w:t>poto</w:t>
      </w:r>
      <w:r w:rsidR="00BD5BAD" w:rsidRPr="005F42B1">
        <w:rPr>
          <w:rFonts w:ascii="Arial" w:hAnsi="Arial" w:cs="Arial"/>
          <w:sz w:val="22"/>
        </w:rPr>
        <w:t>me ëëja?</w:t>
      </w:r>
      <w:r w:rsidR="00D763CD" w:rsidRPr="005F42B1">
        <w:rPr>
          <w:rFonts w:ascii="Arial" w:hAnsi="Arial" w:cs="Arial"/>
          <w:sz w:val="22"/>
        </w:rPr>
        <w:t xml:space="preserve"> </w:t>
      </w:r>
    </w:p>
    <w:p w14:paraId="5FFCAA3C" w14:textId="56CE6FD8" w:rsidR="00EE22BD" w:rsidRPr="005F42B1" w:rsidRDefault="002A2A4B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>Ano pataton</w:t>
      </w:r>
      <w:r w:rsidR="00392EA7" w:rsidRPr="005F42B1">
        <w:rPr>
          <w:rFonts w:ascii="Arial" w:hAnsi="Arial" w:cs="Arial"/>
          <w:sz w:val="22"/>
        </w:rPr>
        <w:t>pon</w:t>
      </w:r>
      <w:r w:rsidRPr="005F42B1">
        <w:rPr>
          <w:rFonts w:ascii="Arial" w:hAnsi="Arial" w:cs="Arial"/>
          <w:sz w:val="22"/>
        </w:rPr>
        <w:t xml:space="preserve"> </w:t>
      </w:r>
      <w:r w:rsidR="00392EA7" w:rsidRPr="005F42B1">
        <w:rPr>
          <w:rFonts w:ascii="Arial" w:hAnsi="Arial" w:cs="Arial"/>
          <w:sz w:val="22"/>
        </w:rPr>
        <w:t xml:space="preserve">anïhtato kure </w:t>
      </w:r>
      <w:r w:rsidR="00921CDE" w:rsidRPr="005F42B1">
        <w:rPr>
          <w:rFonts w:ascii="Arial" w:hAnsi="Arial" w:cs="Arial"/>
          <w:sz w:val="22"/>
        </w:rPr>
        <w:t>mimeneka?</w:t>
      </w:r>
    </w:p>
    <w:p w14:paraId="7B1BB55B" w14:textId="77777777" w:rsidR="00256FCD" w:rsidRPr="005F42B1" w:rsidRDefault="00256FCD" w:rsidP="00256FCD">
      <w:pPr>
        <w:widowControl w:val="0"/>
        <w:autoSpaceDE w:val="0"/>
        <w:autoSpaceDN w:val="0"/>
        <w:adjustRightInd w:val="0"/>
        <w:spacing w:after="0"/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t> </w:t>
      </w:r>
    </w:p>
    <w:p w14:paraId="6936CD5F" w14:textId="77777777" w:rsidR="00274838" w:rsidRDefault="00274838">
      <w:pPr>
        <w:rPr>
          <w:rFonts w:ascii="Arial" w:hAnsi="Arial" w:cs="Arial"/>
          <w:sz w:val="22"/>
        </w:rPr>
      </w:pPr>
    </w:p>
    <w:p w14:paraId="71096409" w14:textId="2F97292B" w:rsidR="00F063C3" w:rsidRDefault="00C76BFF">
      <w:pPr>
        <w:rPr>
          <w:rFonts w:ascii="Arial" w:hAnsi="Arial" w:cs="Arial"/>
          <w:sz w:val="22"/>
        </w:rPr>
      </w:pPr>
      <w:r w:rsidRPr="005F42B1">
        <w:rPr>
          <w:rFonts w:ascii="Arial" w:hAnsi="Arial" w:cs="Arial"/>
          <w:sz w:val="22"/>
        </w:rPr>
        <w:lastRenderedPageBreak/>
        <w:t xml:space="preserve">Sehken ënïrï </w:t>
      </w:r>
      <w:r w:rsidR="005210F2" w:rsidRPr="005F42B1">
        <w:rPr>
          <w:rFonts w:ascii="Arial" w:hAnsi="Arial" w:cs="Arial"/>
          <w:sz w:val="22"/>
        </w:rPr>
        <w:t xml:space="preserve">rïto programma enepoto awaintao imenuhtë </w:t>
      </w:r>
      <w:r w:rsidR="00E53D9C" w:rsidRPr="005F42B1">
        <w:rPr>
          <w:rFonts w:ascii="Arial" w:hAnsi="Arial" w:cs="Arial"/>
          <w:sz w:val="22"/>
        </w:rPr>
        <w:t xml:space="preserve">ekarëhpe </w:t>
      </w:r>
      <w:r w:rsidR="0014067A" w:rsidRPr="005F42B1">
        <w:rPr>
          <w:rFonts w:ascii="Arial" w:hAnsi="Arial" w:cs="Arial"/>
          <w:sz w:val="22"/>
        </w:rPr>
        <w:t xml:space="preserve">monome iwehto aporo. Serë </w:t>
      </w:r>
      <w:r w:rsidR="005C7975" w:rsidRPr="005F42B1">
        <w:rPr>
          <w:rFonts w:ascii="Arial" w:hAnsi="Arial" w:cs="Arial"/>
          <w:sz w:val="22"/>
        </w:rPr>
        <w:t>amerarë karahkuri nai $ 10.000 Amerikaan ikarahkuri</w:t>
      </w:r>
      <w:r w:rsidR="00571837" w:rsidRPr="005F42B1">
        <w:rPr>
          <w:rFonts w:ascii="Arial" w:hAnsi="Arial" w:cs="Arial"/>
          <w:sz w:val="22"/>
        </w:rPr>
        <w:t xml:space="preserve">, irë karahkuri ke amerarë oninpëkenton nëtïhtan </w:t>
      </w:r>
      <w:r w:rsidR="00C30C4B" w:rsidRPr="005F42B1">
        <w:rPr>
          <w:rFonts w:ascii="Arial" w:hAnsi="Arial" w:cs="Arial"/>
          <w:sz w:val="22"/>
        </w:rPr>
        <w:t>wëturuto</w:t>
      </w:r>
      <w:r w:rsidR="00FE537B" w:rsidRPr="005F42B1">
        <w:rPr>
          <w:rFonts w:ascii="Arial" w:hAnsi="Arial" w:cs="Arial"/>
          <w:sz w:val="22"/>
        </w:rPr>
        <w:t xml:space="preserve"> janoro ton (</w:t>
      </w:r>
      <w:r w:rsidR="00C30C4B" w:rsidRPr="005F42B1">
        <w:rPr>
          <w:rFonts w:ascii="Arial" w:hAnsi="Arial" w:cs="Arial"/>
          <w:sz w:val="22"/>
        </w:rPr>
        <w:t>i</w:t>
      </w:r>
      <w:r w:rsidR="00FE537B" w:rsidRPr="005F42B1">
        <w:rPr>
          <w:rFonts w:ascii="Arial" w:hAnsi="Arial" w:cs="Arial"/>
          <w:sz w:val="22"/>
        </w:rPr>
        <w:t>punëhto</w:t>
      </w:r>
      <w:r w:rsidR="0004067A" w:rsidRPr="005F42B1">
        <w:rPr>
          <w:rFonts w:ascii="Arial" w:hAnsi="Arial" w:cs="Arial"/>
          <w:sz w:val="22"/>
        </w:rPr>
        <w:t xml:space="preserve"> internet rïpoto) ekantëhpë wïtoto ikato</w:t>
      </w:r>
      <w:r w:rsidR="00670FBA" w:rsidRPr="005F42B1">
        <w:rPr>
          <w:rFonts w:ascii="Arial" w:hAnsi="Arial" w:cs="Arial"/>
          <w:sz w:val="22"/>
        </w:rPr>
        <w:t xml:space="preserve"> tïnïrï rïtome nërëja. </w:t>
      </w:r>
      <w:r w:rsidR="002A20E7" w:rsidRPr="005F42B1">
        <w:rPr>
          <w:rFonts w:ascii="Arial" w:hAnsi="Arial" w:cs="Arial"/>
          <w:sz w:val="22"/>
        </w:rPr>
        <w:t xml:space="preserve">Ekantëto naka iwetuwë, nërë wïtoto tïwëenpaen akërë </w:t>
      </w:r>
      <w:r w:rsidR="00B5743A" w:rsidRPr="005F42B1">
        <w:rPr>
          <w:rFonts w:ascii="Arial" w:hAnsi="Arial" w:cs="Arial"/>
          <w:sz w:val="22"/>
        </w:rPr>
        <w:t xml:space="preserve">CI orokome nehtan </w:t>
      </w:r>
      <w:r w:rsidR="002164D6" w:rsidRPr="005F42B1">
        <w:rPr>
          <w:rFonts w:ascii="Arial" w:hAnsi="Arial" w:cs="Arial"/>
          <w:sz w:val="22"/>
        </w:rPr>
        <w:t xml:space="preserve">inpunëpï irasa tïrëenton rïtohpë </w:t>
      </w:r>
      <w:r w:rsidR="003620E9" w:rsidRPr="005F42B1">
        <w:rPr>
          <w:rFonts w:ascii="Arial" w:hAnsi="Arial" w:cs="Arial"/>
          <w:sz w:val="22"/>
        </w:rPr>
        <w:t xml:space="preserve">akoronmatome </w:t>
      </w:r>
      <w:r w:rsidR="002164D6" w:rsidRPr="005F42B1">
        <w:rPr>
          <w:rFonts w:ascii="Arial" w:hAnsi="Arial" w:cs="Arial"/>
          <w:sz w:val="22"/>
        </w:rPr>
        <w:t>ma karahkuri pë marë.</w:t>
      </w:r>
    </w:p>
    <w:tbl>
      <w:tblPr>
        <w:tblW w:w="86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10"/>
        <w:gridCol w:w="1080"/>
        <w:gridCol w:w="1080"/>
        <w:gridCol w:w="1080"/>
        <w:gridCol w:w="1070"/>
      </w:tblGrid>
      <w:tr w:rsidR="00754BDF" w:rsidRPr="00FB5262" w14:paraId="77366596" w14:textId="77777777" w:rsidTr="00F1422F">
        <w:trPr>
          <w:trHeight w:val="400"/>
        </w:trPr>
        <w:tc>
          <w:tcPr>
            <w:tcW w:w="43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C954B74" w14:textId="32406D3B" w:rsidR="00754BDF" w:rsidRPr="00FB5262" w:rsidRDefault="00F54B84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>
              <w:rPr>
                <w:rFonts w:ascii="Segoe UI" w:hAnsi="Segoe UI" w:cs="Times New Roman"/>
                <w:b/>
                <w:lang w:val="es-ES_tradnl"/>
              </w:rPr>
              <w:t>Tïrëen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67C7E6D" w14:textId="78CCB9AC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1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e kwartaal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10AFAE8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2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e kwartaal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D4871EC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3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e kwartaal</w:t>
            </w:r>
          </w:p>
        </w:tc>
        <w:tc>
          <w:tcPr>
            <w:tcW w:w="1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F4723D4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b/>
                <w:lang w:val="es-ES_tradnl"/>
              </w:rPr>
            </w:pPr>
            <w:r w:rsidRPr="00FB5262">
              <w:rPr>
                <w:rFonts w:ascii="Proxima Nova Lt" w:hAnsi="Proxima Nova Lt" w:cs="Times New Roman"/>
                <w:b/>
                <w:sz w:val="20"/>
                <w:szCs w:val="20"/>
              </w:rPr>
              <w:t>4</w:t>
            </w:r>
            <w:r>
              <w:rPr>
                <w:rFonts w:ascii="Proxima Nova Lt" w:hAnsi="Proxima Nova Lt" w:cs="Times New Roman"/>
                <w:b/>
                <w:sz w:val="20"/>
                <w:szCs w:val="20"/>
              </w:rPr>
              <w:t>e kwartaal</w:t>
            </w:r>
          </w:p>
        </w:tc>
      </w:tr>
      <w:tr w:rsidR="00754BDF" w:rsidRPr="00FB5262" w14:paraId="0EFC4B59" w14:textId="77777777" w:rsidTr="00F1422F">
        <w:trPr>
          <w:trHeight w:val="90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CE42912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0881DC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96ACB88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10F0ED9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9B990FE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754BDF" w:rsidRPr="00FB5262" w14:paraId="76AE38CD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FE35E75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0ABB97F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6F814E0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645CA1D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679439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754BDF" w:rsidRPr="00FB5262" w14:paraId="3FBD56AD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4C61878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EA58126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E584234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F0B5F6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815597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754BDF" w:rsidRPr="00FB5262" w14:paraId="04DD5249" w14:textId="77777777" w:rsidTr="00F1422F">
        <w:trPr>
          <w:trHeight w:val="90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DB2F600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5943EF5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340187F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CF86B4C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1390E11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754BDF" w:rsidRPr="00FB5262" w14:paraId="3E343D59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9AA5F29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118669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5E54EB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4EC8EFE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367506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754BDF" w:rsidRPr="00FB5262" w14:paraId="6861AA2A" w14:textId="77777777" w:rsidTr="00F1422F">
        <w:trPr>
          <w:trHeight w:val="90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2254D3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11D0628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820EC4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7D2DB3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E4F0437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754BDF" w:rsidRPr="00FB5262" w14:paraId="52E24E4F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5C9F496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B8E47A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21E8D2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EDAB97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DC7788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  <w:tr w:rsidR="00754BDF" w:rsidRPr="00FB5262" w14:paraId="12D3FBE9" w14:textId="77777777" w:rsidTr="00F1422F">
        <w:trPr>
          <w:trHeight w:val="860"/>
        </w:trPr>
        <w:tc>
          <w:tcPr>
            <w:tcW w:w="43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E3057D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566F9D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D04C6C1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B49C988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8C54425" w14:textId="77777777" w:rsidR="00754BDF" w:rsidRPr="00FB5262" w:rsidRDefault="00754BDF" w:rsidP="00F1422F">
            <w:pPr>
              <w:spacing w:after="0"/>
              <w:textAlignment w:val="baseline"/>
              <w:rPr>
                <w:rFonts w:ascii="Segoe UI" w:hAnsi="Segoe UI" w:cs="Times New Roman"/>
                <w:lang w:val="es-ES_tradnl"/>
              </w:rPr>
            </w:pPr>
            <w:r w:rsidRPr="00FB5262">
              <w:rPr>
                <w:rFonts w:ascii="Proxima Nova Lt" w:hAnsi="Proxima Nova Lt" w:cs="Times New Roman"/>
                <w:sz w:val="20"/>
                <w:szCs w:val="20"/>
                <w:lang w:val="es-ES_tradnl"/>
              </w:rPr>
              <w:t> </w:t>
            </w:r>
          </w:p>
        </w:tc>
      </w:tr>
    </w:tbl>
    <w:p w14:paraId="0CDA1265" w14:textId="6973E386" w:rsidR="00F0107A" w:rsidRDefault="00F0107A">
      <w:pPr>
        <w:rPr>
          <w:rFonts w:ascii="Arial" w:hAnsi="Arial" w:cs="Arial"/>
        </w:rPr>
      </w:pPr>
    </w:p>
    <w:p w14:paraId="1CDEB65E" w14:textId="78E03509" w:rsidR="00A161B5" w:rsidRPr="00564157" w:rsidRDefault="003047A6" w:rsidP="00A161B5">
      <w:pPr>
        <w:rPr>
          <w:b/>
          <w:bCs/>
        </w:rPr>
      </w:pPr>
      <w:r w:rsidRPr="00564157">
        <w:t xml:space="preserve">Ëka ekaramato </w:t>
      </w:r>
      <w:r w:rsidR="00454829" w:rsidRPr="00564157">
        <w:t>nai</w:t>
      </w:r>
      <w:r w:rsidRPr="00564157">
        <w:t xml:space="preserve"> </w:t>
      </w:r>
      <w:r w:rsidR="00CD00CD">
        <w:t>24</w:t>
      </w:r>
      <w:r w:rsidRPr="00564157">
        <w:t xml:space="preserve"> januari </w:t>
      </w:r>
      <w:r w:rsidR="00454829" w:rsidRPr="00564157">
        <w:t xml:space="preserve">2021 </w:t>
      </w:r>
      <w:r w:rsidRPr="00564157">
        <w:t>pon</w:t>
      </w:r>
      <w:r w:rsidR="00454829" w:rsidRPr="00564157">
        <w:t>a rëken</w:t>
      </w:r>
      <w:r w:rsidR="00283D5D" w:rsidRPr="00564157">
        <w:t xml:space="preserve"> serë email tae </w:t>
      </w:r>
      <w:r w:rsidR="00315F52" w:rsidRPr="00564157">
        <w:t>irënpë</w:t>
      </w:r>
      <w:r w:rsidR="00283D5D" w:rsidRPr="00564157">
        <w:t xml:space="preserve"> </w:t>
      </w:r>
      <w:r w:rsidR="00E72975" w:rsidRPr="00564157">
        <w:t>enohtohke</w:t>
      </w:r>
      <w:r w:rsidR="00283D5D" w:rsidRPr="00564157">
        <w:t xml:space="preserve"> </w:t>
      </w:r>
      <w:r w:rsidR="00A161B5" w:rsidRPr="00564157">
        <w:t xml:space="preserve"> </w:t>
      </w:r>
      <w:hyperlink r:id="rId10" w:history="1">
        <w:r w:rsidR="001F56EE" w:rsidRPr="00A5585A">
          <w:rPr>
            <w:rStyle w:val="Hyperlink"/>
          </w:rPr>
          <w:t>lideresindigenas@conservation.org</w:t>
        </w:r>
      </w:hyperlink>
      <w:r w:rsidR="001F56EE">
        <w:t xml:space="preserve"> </w:t>
      </w:r>
    </w:p>
    <w:p w14:paraId="27070646" w14:textId="541400E7" w:rsidR="00A161B5" w:rsidRPr="00564157" w:rsidRDefault="00A161B5" w:rsidP="00A161B5">
      <w:pPr>
        <w:rPr>
          <w:b/>
          <w:bCs/>
        </w:rPr>
      </w:pPr>
    </w:p>
    <w:p w14:paraId="0ECEAA7B" w14:textId="77777777" w:rsidR="003B0D0F" w:rsidRPr="00CD00CD" w:rsidRDefault="003B0D0F" w:rsidP="003B0D0F">
      <w:pPr>
        <w:pStyle w:val="x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en-US"/>
        </w:rPr>
      </w:pPr>
      <w:r w:rsidRPr="00CD00CD">
        <w:rPr>
          <w:rFonts w:ascii="Calibri" w:hAnsi="Calibri" w:cs="Calibri"/>
          <w:color w:val="000000"/>
          <w:sz w:val="22"/>
          <w:szCs w:val="22"/>
          <w:bdr w:val="none" w:sz="0" w:space="0" w:color="auto" w:frame="1"/>
          <w:lang w:val="en-US"/>
        </w:rPr>
        <w:t> </w:t>
      </w:r>
    </w:p>
    <w:p w14:paraId="1E7384A6" w14:textId="77777777" w:rsidR="003B0D0F" w:rsidRPr="00CD00CD" w:rsidRDefault="003B0D0F" w:rsidP="00A161B5">
      <w:pPr>
        <w:rPr>
          <w:b/>
          <w:bCs/>
        </w:rPr>
      </w:pPr>
    </w:p>
    <w:p w14:paraId="538861E7" w14:textId="77777777" w:rsidR="00A161B5" w:rsidRPr="00CD00CD" w:rsidRDefault="00A161B5" w:rsidP="00A161B5">
      <w:r w:rsidRPr="00521879">
        <w:rPr>
          <w:b/>
          <w:bCs/>
          <w:noProof/>
          <w:lang w:val="nl-NL"/>
        </w:rPr>
        <w:drawing>
          <wp:anchor distT="0" distB="0" distL="114300" distR="114300" simplePos="0" relativeHeight="251661312" behindDoc="1" locked="0" layoutInCell="1" allowOverlap="1" wp14:anchorId="3220B6C8" wp14:editId="2C10E4A8">
            <wp:simplePos x="0" y="0"/>
            <wp:positionH relativeFrom="column">
              <wp:posOffset>4368800</wp:posOffset>
            </wp:positionH>
            <wp:positionV relativeFrom="paragraph">
              <wp:posOffset>254998</wp:posOffset>
            </wp:positionV>
            <wp:extent cx="1481455" cy="685800"/>
            <wp:effectExtent l="25400" t="0" r="0" b="0"/>
            <wp:wrapNone/>
            <wp:docPr id="1" name="Picture 0" descr="COI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ICA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81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1879">
        <w:rPr>
          <w:b/>
          <w:bCs/>
          <w:noProof/>
          <w:lang w:val="nl-NL"/>
        </w:rPr>
        <w:drawing>
          <wp:anchor distT="0" distB="0" distL="114300" distR="114300" simplePos="0" relativeHeight="251659264" behindDoc="1" locked="0" layoutInCell="1" allowOverlap="1" wp14:anchorId="1F20DE3F" wp14:editId="4AFAC8DD">
            <wp:simplePos x="0" y="0"/>
            <wp:positionH relativeFrom="column">
              <wp:posOffset>2057400</wp:posOffset>
            </wp:positionH>
            <wp:positionV relativeFrom="paragraph">
              <wp:posOffset>0</wp:posOffset>
            </wp:positionV>
            <wp:extent cx="1828800" cy="1074420"/>
            <wp:effectExtent l="25400" t="0" r="0" b="0"/>
            <wp:wrapNone/>
            <wp:docPr id="4" name="Picture 4" descr="Gouvernement_RV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ouvernement_RVB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1879">
        <w:rPr>
          <w:b/>
          <w:bCs/>
          <w:noProof/>
          <w:lang w:val="nl-NL"/>
        </w:rPr>
        <w:drawing>
          <wp:anchor distT="0" distB="0" distL="114300" distR="114300" simplePos="0" relativeHeight="251660288" behindDoc="1" locked="0" layoutInCell="1" allowOverlap="1" wp14:anchorId="11F8A60C" wp14:editId="0B06D315">
            <wp:simplePos x="0" y="0"/>
            <wp:positionH relativeFrom="column">
              <wp:posOffset>0</wp:posOffset>
            </wp:positionH>
            <wp:positionV relativeFrom="paragraph">
              <wp:posOffset>318770</wp:posOffset>
            </wp:positionV>
            <wp:extent cx="1602740" cy="514769"/>
            <wp:effectExtent l="25400" t="0" r="0" b="0"/>
            <wp:wrapNone/>
            <wp:docPr id="5" name="Picture 5" descr="ci_36741225_Sm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_36741225_Small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2740" cy="5147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EC6944" w14:textId="77777777" w:rsidR="00754BDF" w:rsidRPr="00CD00CD" w:rsidRDefault="00754BDF">
      <w:pPr>
        <w:rPr>
          <w:rFonts w:ascii="Arial" w:hAnsi="Arial" w:cs="Arial"/>
        </w:rPr>
      </w:pPr>
    </w:p>
    <w:sectPr w:rsidR="00754BDF" w:rsidRPr="00CD00CD" w:rsidSect="00E7419E"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C01F85" w14:textId="77777777" w:rsidR="00D94CD6" w:rsidRDefault="00D94CD6" w:rsidP="00B50D32">
      <w:pPr>
        <w:spacing w:after="0"/>
      </w:pPr>
      <w:r>
        <w:separator/>
      </w:r>
    </w:p>
  </w:endnote>
  <w:endnote w:type="continuationSeparator" w:id="0">
    <w:p w14:paraId="3373BE96" w14:textId="77777777" w:rsidR="00D94CD6" w:rsidRDefault="00D94CD6" w:rsidP="00B50D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 Nova Lt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9A121A" w14:textId="77777777" w:rsidR="00D94CD6" w:rsidRDefault="00D94CD6" w:rsidP="00B50D32">
      <w:pPr>
        <w:spacing w:after="0"/>
      </w:pPr>
      <w:r>
        <w:separator/>
      </w:r>
    </w:p>
  </w:footnote>
  <w:footnote w:type="continuationSeparator" w:id="0">
    <w:p w14:paraId="0F510F28" w14:textId="77777777" w:rsidR="00D94CD6" w:rsidRDefault="00D94CD6" w:rsidP="00B50D3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296F17"/>
    <w:multiLevelType w:val="multilevel"/>
    <w:tmpl w:val="4D88F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7DE4CFD"/>
    <w:multiLevelType w:val="hybridMultilevel"/>
    <w:tmpl w:val="671ADDAA"/>
    <w:lvl w:ilvl="0" w:tplc="B32E8A6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jGxMDQ1NDO3NDJR0lEKTi0uzszPAykwrQUAKsAv3ywAAAA="/>
  </w:docVars>
  <w:rsids>
    <w:rsidRoot w:val="00256FCD"/>
    <w:rsid w:val="00006395"/>
    <w:rsid w:val="00025291"/>
    <w:rsid w:val="0004067A"/>
    <w:rsid w:val="0005063A"/>
    <w:rsid w:val="000553B5"/>
    <w:rsid w:val="000559A1"/>
    <w:rsid w:val="00056594"/>
    <w:rsid w:val="00061CA5"/>
    <w:rsid w:val="000770EB"/>
    <w:rsid w:val="00077668"/>
    <w:rsid w:val="00090D46"/>
    <w:rsid w:val="00092245"/>
    <w:rsid w:val="000B224B"/>
    <w:rsid w:val="000D1B2B"/>
    <w:rsid w:val="0010014F"/>
    <w:rsid w:val="00103B82"/>
    <w:rsid w:val="001068DC"/>
    <w:rsid w:val="0011798B"/>
    <w:rsid w:val="00120BAF"/>
    <w:rsid w:val="00134D2E"/>
    <w:rsid w:val="0014067A"/>
    <w:rsid w:val="001436D3"/>
    <w:rsid w:val="001437CA"/>
    <w:rsid w:val="00157EA8"/>
    <w:rsid w:val="00197013"/>
    <w:rsid w:val="001A38CA"/>
    <w:rsid w:val="001A7CD9"/>
    <w:rsid w:val="001C379B"/>
    <w:rsid w:val="001C4C1C"/>
    <w:rsid w:val="001D536A"/>
    <w:rsid w:val="001E4EB4"/>
    <w:rsid w:val="001E5F2F"/>
    <w:rsid w:val="001F56EE"/>
    <w:rsid w:val="00206A05"/>
    <w:rsid w:val="002104B5"/>
    <w:rsid w:val="002164D6"/>
    <w:rsid w:val="00222608"/>
    <w:rsid w:val="00223FCE"/>
    <w:rsid w:val="002347A2"/>
    <w:rsid w:val="00246276"/>
    <w:rsid w:val="00256FCD"/>
    <w:rsid w:val="00274838"/>
    <w:rsid w:val="002775AA"/>
    <w:rsid w:val="00283D5D"/>
    <w:rsid w:val="00292EE5"/>
    <w:rsid w:val="002A20E7"/>
    <w:rsid w:val="002A2A4B"/>
    <w:rsid w:val="002A477E"/>
    <w:rsid w:val="002C5C8B"/>
    <w:rsid w:val="002D63A2"/>
    <w:rsid w:val="002E5D13"/>
    <w:rsid w:val="002E7029"/>
    <w:rsid w:val="003001E2"/>
    <w:rsid w:val="003047A6"/>
    <w:rsid w:val="00315F52"/>
    <w:rsid w:val="00342508"/>
    <w:rsid w:val="003575E0"/>
    <w:rsid w:val="00360011"/>
    <w:rsid w:val="00360AA3"/>
    <w:rsid w:val="003620E9"/>
    <w:rsid w:val="003647E7"/>
    <w:rsid w:val="0037101E"/>
    <w:rsid w:val="00375E0F"/>
    <w:rsid w:val="00384C0E"/>
    <w:rsid w:val="00392EA7"/>
    <w:rsid w:val="003A66F6"/>
    <w:rsid w:val="003B0D0F"/>
    <w:rsid w:val="003B5F84"/>
    <w:rsid w:val="003D4667"/>
    <w:rsid w:val="00441E02"/>
    <w:rsid w:val="00454829"/>
    <w:rsid w:val="00467CBA"/>
    <w:rsid w:val="00490D84"/>
    <w:rsid w:val="00495A74"/>
    <w:rsid w:val="004B5D8B"/>
    <w:rsid w:val="004D0D3D"/>
    <w:rsid w:val="004D380D"/>
    <w:rsid w:val="004E0FC8"/>
    <w:rsid w:val="004F6FEE"/>
    <w:rsid w:val="00501491"/>
    <w:rsid w:val="00501B6F"/>
    <w:rsid w:val="00513043"/>
    <w:rsid w:val="0051757D"/>
    <w:rsid w:val="005200B6"/>
    <w:rsid w:val="005210F2"/>
    <w:rsid w:val="005216D4"/>
    <w:rsid w:val="005369CF"/>
    <w:rsid w:val="00540640"/>
    <w:rsid w:val="00550ABA"/>
    <w:rsid w:val="005553F4"/>
    <w:rsid w:val="0056369D"/>
    <w:rsid w:val="00564157"/>
    <w:rsid w:val="00571837"/>
    <w:rsid w:val="00577C87"/>
    <w:rsid w:val="005861BC"/>
    <w:rsid w:val="005A32F5"/>
    <w:rsid w:val="005B5C52"/>
    <w:rsid w:val="005C1BD4"/>
    <w:rsid w:val="005C7975"/>
    <w:rsid w:val="005D636D"/>
    <w:rsid w:val="005F42B1"/>
    <w:rsid w:val="005F6CF5"/>
    <w:rsid w:val="00616028"/>
    <w:rsid w:val="0062016D"/>
    <w:rsid w:val="00621BBD"/>
    <w:rsid w:val="00630EAD"/>
    <w:rsid w:val="00645141"/>
    <w:rsid w:val="006663B0"/>
    <w:rsid w:val="00670FBA"/>
    <w:rsid w:val="00671B86"/>
    <w:rsid w:val="0067479A"/>
    <w:rsid w:val="00675472"/>
    <w:rsid w:val="006B3D68"/>
    <w:rsid w:val="006C1006"/>
    <w:rsid w:val="006C2EC4"/>
    <w:rsid w:val="006C3A8B"/>
    <w:rsid w:val="006D0E65"/>
    <w:rsid w:val="006E0C94"/>
    <w:rsid w:val="006F3F4F"/>
    <w:rsid w:val="00725D2B"/>
    <w:rsid w:val="00734A5E"/>
    <w:rsid w:val="00753B0F"/>
    <w:rsid w:val="00754BDF"/>
    <w:rsid w:val="007556AD"/>
    <w:rsid w:val="00767B47"/>
    <w:rsid w:val="007718AB"/>
    <w:rsid w:val="0079172E"/>
    <w:rsid w:val="007B3EEF"/>
    <w:rsid w:val="007D460D"/>
    <w:rsid w:val="007E0321"/>
    <w:rsid w:val="007E7DFF"/>
    <w:rsid w:val="007F3FA7"/>
    <w:rsid w:val="0080471A"/>
    <w:rsid w:val="0081661B"/>
    <w:rsid w:val="00851213"/>
    <w:rsid w:val="008566B0"/>
    <w:rsid w:val="00887ACE"/>
    <w:rsid w:val="00892FCF"/>
    <w:rsid w:val="00896E4D"/>
    <w:rsid w:val="008A0C16"/>
    <w:rsid w:val="008A1423"/>
    <w:rsid w:val="008A6361"/>
    <w:rsid w:val="008B3AD5"/>
    <w:rsid w:val="008C500E"/>
    <w:rsid w:val="008C7FE2"/>
    <w:rsid w:val="008E008D"/>
    <w:rsid w:val="008E2C56"/>
    <w:rsid w:val="008E419D"/>
    <w:rsid w:val="008E5178"/>
    <w:rsid w:val="008F1A0C"/>
    <w:rsid w:val="009029C9"/>
    <w:rsid w:val="00921CDE"/>
    <w:rsid w:val="00924391"/>
    <w:rsid w:val="009302D0"/>
    <w:rsid w:val="009311ED"/>
    <w:rsid w:val="00953898"/>
    <w:rsid w:val="009826C4"/>
    <w:rsid w:val="009A6016"/>
    <w:rsid w:val="009B0DD6"/>
    <w:rsid w:val="009C3535"/>
    <w:rsid w:val="009C39FF"/>
    <w:rsid w:val="009C681C"/>
    <w:rsid w:val="009E556A"/>
    <w:rsid w:val="009F3C98"/>
    <w:rsid w:val="009F606B"/>
    <w:rsid w:val="00A072B9"/>
    <w:rsid w:val="00A12A8C"/>
    <w:rsid w:val="00A13CA4"/>
    <w:rsid w:val="00A161B5"/>
    <w:rsid w:val="00A21564"/>
    <w:rsid w:val="00A25BDA"/>
    <w:rsid w:val="00A31B5C"/>
    <w:rsid w:val="00A56CDB"/>
    <w:rsid w:val="00A61FE5"/>
    <w:rsid w:val="00A923D7"/>
    <w:rsid w:val="00AA60AB"/>
    <w:rsid w:val="00AB0A90"/>
    <w:rsid w:val="00AC151A"/>
    <w:rsid w:val="00AC5A92"/>
    <w:rsid w:val="00AD5A15"/>
    <w:rsid w:val="00AF1CB7"/>
    <w:rsid w:val="00AF4CFE"/>
    <w:rsid w:val="00B003C3"/>
    <w:rsid w:val="00B12D66"/>
    <w:rsid w:val="00B21C51"/>
    <w:rsid w:val="00B44B85"/>
    <w:rsid w:val="00B50D32"/>
    <w:rsid w:val="00B522CF"/>
    <w:rsid w:val="00B5743A"/>
    <w:rsid w:val="00B65FE3"/>
    <w:rsid w:val="00B66F31"/>
    <w:rsid w:val="00B71D6B"/>
    <w:rsid w:val="00B833E2"/>
    <w:rsid w:val="00B84005"/>
    <w:rsid w:val="00B93FA4"/>
    <w:rsid w:val="00BA315D"/>
    <w:rsid w:val="00BA3CBC"/>
    <w:rsid w:val="00BA79AE"/>
    <w:rsid w:val="00BB045A"/>
    <w:rsid w:val="00BB5C7E"/>
    <w:rsid w:val="00BD11C4"/>
    <w:rsid w:val="00BD5BAD"/>
    <w:rsid w:val="00BF2861"/>
    <w:rsid w:val="00C038B9"/>
    <w:rsid w:val="00C30C09"/>
    <w:rsid w:val="00C30C4B"/>
    <w:rsid w:val="00C327FE"/>
    <w:rsid w:val="00C32A1C"/>
    <w:rsid w:val="00C373B9"/>
    <w:rsid w:val="00C377EC"/>
    <w:rsid w:val="00C43BBA"/>
    <w:rsid w:val="00C45923"/>
    <w:rsid w:val="00C76BFF"/>
    <w:rsid w:val="00C87958"/>
    <w:rsid w:val="00C94DC0"/>
    <w:rsid w:val="00CA5C6E"/>
    <w:rsid w:val="00CB3260"/>
    <w:rsid w:val="00CB4FD4"/>
    <w:rsid w:val="00CD00CD"/>
    <w:rsid w:val="00CD26F4"/>
    <w:rsid w:val="00CD470F"/>
    <w:rsid w:val="00CD7484"/>
    <w:rsid w:val="00CE6013"/>
    <w:rsid w:val="00CF24CF"/>
    <w:rsid w:val="00D0550D"/>
    <w:rsid w:val="00D20226"/>
    <w:rsid w:val="00D210A2"/>
    <w:rsid w:val="00D23144"/>
    <w:rsid w:val="00D32393"/>
    <w:rsid w:val="00D44510"/>
    <w:rsid w:val="00D566FC"/>
    <w:rsid w:val="00D655D2"/>
    <w:rsid w:val="00D7540F"/>
    <w:rsid w:val="00D756C6"/>
    <w:rsid w:val="00D763CD"/>
    <w:rsid w:val="00D81EDB"/>
    <w:rsid w:val="00D94CD6"/>
    <w:rsid w:val="00DA6B3D"/>
    <w:rsid w:val="00DB7B20"/>
    <w:rsid w:val="00DE79A8"/>
    <w:rsid w:val="00E12E61"/>
    <w:rsid w:val="00E221F0"/>
    <w:rsid w:val="00E2508C"/>
    <w:rsid w:val="00E46008"/>
    <w:rsid w:val="00E51D6D"/>
    <w:rsid w:val="00E53D9C"/>
    <w:rsid w:val="00E64FB4"/>
    <w:rsid w:val="00E72975"/>
    <w:rsid w:val="00E81678"/>
    <w:rsid w:val="00E85B5D"/>
    <w:rsid w:val="00E87866"/>
    <w:rsid w:val="00E878B6"/>
    <w:rsid w:val="00E90B73"/>
    <w:rsid w:val="00E920EA"/>
    <w:rsid w:val="00E963D1"/>
    <w:rsid w:val="00EC3ED4"/>
    <w:rsid w:val="00EE03D6"/>
    <w:rsid w:val="00EE22BD"/>
    <w:rsid w:val="00EF7931"/>
    <w:rsid w:val="00F0107A"/>
    <w:rsid w:val="00F22E90"/>
    <w:rsid w:val="00F23A90"/>
    <w:rsid w:val="00F24EA5"/>
    <w:rsid w:val="00F25626"/>
    <w:rsid w:val="00F256A2"/>
    <w:rsid w:val="00F25896"/>
    <w:rsid w:val="00F327FC"/>
    <w:rsid w:val="00F54B84"/>
    <w:rsid w:val="00F63618"/>
    <w:rsid w:val="00F81DF7"/>
    <w:rsid w:val="00F92119"/>
    <w:rsid w:val="00FA1453"/>
    <w:rsid w:val="00FB449E"/>
    <w:rsid w:val="00FB7DE3"/>
    <w:rsid w:val="00FD33C8"/>
    <w:rsid w:val="00FE53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F07782C"/>
  <w15:docId w15:val="{9439FBBD-F769-44B9-89F4-9AF934E68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6F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F24EA5"/>
  </w:style>
  <w:style w:type="paragraph" w:styleId="ListParagraph">
    <w:name w:val="List Paragraph"/>
    <w:basedOn w:val="Normal"/>
    <w:uiPriority w:val="34"/>
    <w:qFormat/>
    <w:rsid w:val="00EE22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529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29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61B5"/>
    <w:rPr>
      <w:color w:val="0000FF" w:themeColor="hyperlink"/>
      <w:u w:val="single"/>
    </w:rPr>
  </w:style>
  <w:style w:type="paragraph" w:customStyle="1" w:styleId="xxmsonormal">
    <w:name w:val="x_x_msonormal"/>
    <w:basedOn w:val="Normal"/>
    <w:rsid w:val="003B0D0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l-NL" w:eastAsia="nl-NL"/>
    </w:rPr>
  </w:style>
  <w:style w:type="paragraph" w:customStyle="1" w:styleId="xxmsolistparagraph">
    <w:name w:val="x_x_msolistparagraph"/>
    <w:basedOn w:val="Normal"/>
    <w:rsid w:val="003B0D0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l-NL" w:eastAsia="nl-NL"/>
    </w:rPr>
  </w:style>
  <w:style w:type="character" w:styleId="UnresolvedMention">
    <w:name w:val="Unresolved Mention"/>
    <w:basedOn w:val="DefaultParagraphFont"/>
    <w:uiPriority w:val="99"/>
    <w:rsid w:val="001F56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89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lideresindigenas@conservation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759EF7F6B7E44884235989DE22FD75" ma:contentTypeVersion="12" ma:contentTypeDescription="Create a new document." ma:contentTypeScope="" ma:versionID="decdaccd206e25ac7f35be47c763ac46">
  <xsd:schema xmlns:xsd="http://www.w3.org/2001/XMLSchema" xmlns:xs="http://www.w3.org/2001/XMLSchema" xmlns:p="http://schemas.microsoft.com/office/2006/metadata/properties" xmlns:ns2="9171ee5f-439c-4ba7-b5d8-ab2dacc3cec5" xmlns:ns3="edf06845-9f2e-4af2-85ec-c4fd577c69fd" targetNamespace="http://schemas.microsoft.com/office/2006/metadata/properties" ma:root="true" ma:fieldsID="fe972a1b6e1fc73f328add4615a20f53" ns2:_="" ns3:_="">
    <xsd:import namespace="9171ee5f-439c-4ba7-b5d8-ab2dacc3cec5"/>
    <xsd:import namespace="edf06845-9f2e-4af2-85ec-c4fd577c69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1ee5f-439c-4ba7-b5d8-ab2dacc3ce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06845-9f2e-4af2-85ec-c4fd577c69f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2376C9-9217-4B4C-8AF8-B62584D7B3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A86741-F0CD-4D27-AE9A-C174390835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E79046-3A81-4F3C-AED7-2FEBB6B9A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1ee5f-439c-4ba7-b5d8-ab2dacc3cec5"/>
    <ds:schemaRef ds:uri="edf06845-9f2e-4af2-85ec-c4fd577c6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7</Words>
  <Characters>234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 zuñiga diaz</dc:creator>
  <cp:keywords/>
  <cp:lastModifiedBy>Remesa Lang</cp:lastModifiedBy>
  <cp:revision>2</cp:revision>
  <dcterms:created xsi:type="dcterms:W3CDTF">2021-01-12T13:50:00Z</dcterms:created>
  <dcterms:modified xsi:type="dcterms:W3CDTF">2021-01-1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759EF7F6B7E44884235989DE22FD75</vt:lpwstr>
  </property>
</Properties>
</file>